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29243C49" w:rsidR="00571E16" w:rsidRPr="007109CE" w:rsidRDefault="001C0DF8" w:rsidP="00D06271">
      <w:pPr>
        <w:pStyle w:val="Title"/>
        <w:jc w:val="center"/>
      </w:pPr>
      <w:r>
        <w:t>Press</w:t>
      </w:r>
      <w:r w:rsidR="009031A5">
        <w:t xml:space="preserve"> </w:t>
      </w:r>
      <w:r>
        <w:t>Officer</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4693CA99" w:rsidR="005172D3" w:rsidRPr="00D06271" w:rsidRDefault="00AD2CAE"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listItem w:displayText="Technology &amp; Change" w:value="Technology &amp; Change"/>
                </w:dropDownList>
              </w:sdtPr>
              <w:sdtEndPr/>
              <w:sdtContent>
                <w:r w:rsidR="00325F89">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4504" w:type="dxa"/>
              </w:tcPr>
              <w:sdt>
                <w:sdtPr>
                  <w:rPr>
                    <w:rFonts w:asciiTheme="minorHAnsi" w:hAnsiTheme="minorHAnsi"/>
                    <w:color w:val="auto"/>
                    <w:sz w:val="24"/>
                    <w:szCs w:val="24"/>
                  </w:rPr>
                  <w:id w:val="-1628006905"/>
                  <w:placeholder>
                    <w:docPart w:val="DefaultPlaceholder_-1854013440"/>
                  </w:placeholder>
                  <w:text/>
                </w:sdtPr>
                <w:sdtEndPr/>
                <w:sdtContent>
                  <w:p w14:paraId="089B504F" w14:textId="4ECAED5F" w:rsidR="005172D3" w:rsidRPr="00D06271" w:rsidRDefault="00325F89" w:rsidP="005172D3">
                    <w:pPr>
                      <w:pStyle w:val="Heading1"/>
                      <w:spacing w:before="0" w:after="0"/>
                      <w:rPr>
                        <w:rFonts w:asciiTheme="minorHAnsi" w:hAnsiTheme="minorHAnsi" w:cstheme="majorHAnsi"/>
                        <w:color w:val="auto"/>
                        <w:sz w:val="24"/>
                        <w:szCs w:val="24"/>
                      </w:rPr>
                    </w:pPr>
                    <w:r>
                      <w:rPr>
                        <w:rFonts w:asciiTheme="minorHAnsi" w:hAnsiTheme="minorHAnsi" w:cstheme="majorHAnsi"/>
                        <w:color w:val="auto"/>
                        <w:sz w:val="24"/>
                        <w:szCs w:val="24"/>
                      </w:rPr>
                      <w:t>Public Affairs &amp; Campaigns</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006501D8" w:rsidR="00FD2A75" w:rsidRPr="00D06271" w:rsidRDefault="00325F89">
                <w:pPr>
                  <w:pStyle w:val="Heading1"/>
                  <w:spacing w:after="120"/>
                  <w:rPr>
                    <w:rFonts w:asciiTheme="minorHAnsi" w:hAnsiTheme="minorHAnsi"/>
                    <w:color w:val="auto"/>
                    <w:sz w:val="24"/>
                    <w:szCs w:val="24"/>
                  </w:rPr>
                </w:pPr>
                <w:r>
                  <w:rPr>
                    <w:rFonts w:asciiTheme="minorHAnsi" w:hAnsiTheme="minorHAnsi"/>
                    <w:color w:val="auto"/>
                    <w:sz w:val="24"/>
                    <w:szCs w:val="24"/>
                  </w:rPr>
                  <w:t>Media and Public Relations</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00BE2DE0" w:rsidR="005172D3" w:rsidRPr="00D06271" w:rsidRDefault="00083A3F"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A</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EndPr/>
            <w:sdtContent>
              <w:p w14:paraId="4759DD4E" w14:textId="31D78C02" w:rsidR="00D66A52" w:rsidRPr="00D06271" w:rsidRDefault="001C0DF8"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Media Manager</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181589A8" w:rsidR="00D66A52" w:rsidRPr="00D06271" w:rsidRDefault="001C0DF8"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5808B7AD" w:rsidR="00C1062C" w:rsidRPr="00D06271" w:rsidRDefault="00325F89"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2875EE">
        <w:trPr>
          <w:trHeight w:val="1813"/>
        </w:trPr>
        <w:tc>
          <w:tcPr>
            <w:tcW w:w="9351" w:type="dxa"/>
          </w:tcPr>
          <w:p w14:paraId="65CB5A2D" w14:textId="07D1056E" w:rsidR="00FF0EDF" w:rsidRPr="002875EE" w:rsidRDefault="000E1451" w:rsidP="002875EE">
            <w:pPr>
              <w:rPr>
                <w:rFonts w:ascii="Avenir Next LT Pro" w:hAnsi="Avenir Next LT Pro" w:cs="Univers (W1)"/>
              </w:rPr>
            </w:pPr>
            <w:r>
              <w:rPr>
                <w:rFonts w:ascii="Avenir Next LT Pro" w:hAnsi="Avenir Next LT Pro" w:cs="Univers (W1)"/>
              </w:rPr>
              <w:t xml:space="preserve">The </w:t>
            </w:r>
            <w:r w:rsidR="00FF0EDF">
              <w:rPr>
                <w:rFonts w:ascii="Avenir Next LT Pro" w:hAnsi="Avenir Next LT Pro" w:cs="Univers (W1)"/>
              </w:rPr>
              <w:t>Press Officer</w:t>
            </w:r>
            <w:r>
              <w:rPr>
                <w:rFonts w:ascii="Avenir Next LT Pro" w:hAnsi="Avenir Next LT Pro" w:cs="Univers (W1)"/>
              </w:rPr>
              <w:t xml:space="preserve"> will</w:t>
            </w:r>
            <w:r w:rsidRPr="00C90841">
              <w:rPr>
                <w:rFonts w:ascii="Avenir Next LT Pro" w:hAnsi="Avenir Next LT Pro" w:cs="Univers (W1)"/>
              </w:rPr>
              <w:t xml:space="preserve"> promote and protect the Law Society's reputation, profile and influence with its target audiences through broadcast, print, online and social media, as well as promoting the value and standing of our members.</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rsidRPr="002875EE" w14:paraId="7ACFBE8E" w14:textId="77777777" w:rsidTr="00C10676">
        <w:tc>
          <w:tcPr>
            <w:tcW w:w="9016" w:type="dxa"/>
          </w:tcPr>
          <w:p w14:paraId="2C6B5C08" w14:textId="00961EB1" w:rsidR="00550196" w:rsidRDefault="00550196" w:rsidP="00F47E24">
            <w:pPr>
              <w:pStyle w:val="ListBullet"/>
              <w:rPr>
                <w:shd w:val="clear" w:color="auto" w:fill="FFFFFF"/>
              </w:rPr>
            </w:pPr>
            <w:r>
              <w:rPr>
                <w:shd w:val="clear" w:color="auto" w:fill="FFFFFF"/>
              </w:rPr>
              <w:t>Produce clear</w:t>
            </w:r>
            <w:r w:rsidR="007F2DE3">
              <w:rPr>
                <w:shd w:val="clear" w:color="auto" w:fill="FFFFFF"/>
              </w:rPr>
              <w:t xml:space="preserve"> and engaging</w:t>
            </w:r>
            <w:r>
              <w:rPr>
                <w:shd w:val="clear" w:color="auto" w:fill="FFFFFF"/>
              </w:rPr>
              <w:t xml:space="preserve"> content</w:t>
            </w:r>
            <w:r w:rsidR="007F2DE3">
              <w:rPr>
                <w:shd w:val="clear" w:color="auto" w:fill="FFFFFF"/>
              </w:rPr>
              <w:t xml:space="preserve"> for use in</w:t>
            </w:r>
            <w:r>
              <w:rPr>
                <w:shd w:val="clear" w:color="auto" w:fill="FFFFFF"/>
              </w:rPr>
              <w:t xml:space="preserve"> press releases, articles, Q&amp;As and op-eds</w:t>
            </w:r>
            <w:r w:rsidR="00085AA6">
              <w:rPr>
                <w:shd w:val="clear" w:color="auto" w:fill="FFFFFF"/>
              </w:rPr>
              <w:t>.</w:t>
            </w:r>
          </w:p>
          <w:p w14:paraId="399FDB17" w14:textId="79D9F62B" w:rsidR="00F47E24" w:rsidRPr="00F47E24" w:rsidRDefault="00F47E24" w:rsidP="00F47E24">
            <w:pPr>
              <w:pStyle w:val="ListBullet"/>
              <w:rPr>
                <w:shd w:val="clear" w:color="auto" w:fill="FFFFFF"/>
              </w:rPr>
            </w:pPr>
            <w:r>
              <w:rPr>
                <w:shd w:val="clear" w:color="auto" w:fill="FFFFFF"/>
              </w:rPr>
              <w:t>Translate complex issues into simpler, concise language that the media and wide public can understand.</w:t>
            </w:r>
          </w:p>
          <w:p w14:paraId="28138996" w14:textId="1DA7AEC3" w:rsidR="00E759E3" w:rsidRDefault="00E759E3" w:rsidP="00F47E24">
            <w:pPr>
              <w:pStyle w:val="ListBullet"/>
            </w:pPr>
            <w:r w:rsidRPr="00E759E3">
              <w:t>Contribute to creative communications plans to support proactive stories on key campaigns</w:t>
            </w:r>
            <w:r w:rsidR="00F47E24">
              <w:t>.</w:t>
            </w:r>
          </w:p>
          <w:p w14:paraId="35C2E0EA" w14:textId="5B5123FB" w:rsidR="00F47E24" w:rsidRPr="00550196" w:rsidRDefault="00F47E24" w:rsidP="00F47E24">
            <w:pPr>
              <w:pStyle w:val="ListBullet"/>
            </w:pPr>
            <w:r>
              <w:t>Lead on several remits and monitor and respond to breaking news.</w:t>
            </w:r>
            <w:r w:rsidR="00085AA6">
              <w:t xml:space="preserve"> </w:t>
            </w:r>
            <w:r w:rsidR="00085AA6" w:rsidRPr="00FD3CCD">
              <w:t xml:space="preserve">Deal promptly </w:t>
            </w:r>
            <w:r w:rsidR="00085AA6">
              <w:t xml:space="preserve">and effectively </w:t>
            </w:r>
            <w:r w:rsidR="00085AA6" w:rsidRPr="00FD3CCD">
              <w:t xml:space="preserve">with media enquiries, alerting colleagues and management where appropriate, </w:t>
            </w:r>
            <w:r w:rsidR="00085AA6">
              <w:t xml:space="preserve">and </w:t>
            </w:r>
            <w:r w:rsidR="00085AA6" w:rsidRPr="00FD3CCD">
              <w:t>formulating response</w:t>
            </w:r>
            <w:r w:rsidR="00085AA6">
              <w:t>s.</w:t>
            </w:r>
          </w:p>
          <w:p w14:paraId="2EE57669" w14:textId="4451DC28" w:rsidR="00791828" w:rsidRDefault="00F67496" w:rsidP="00F47E24">
            <w:pPr>
              <w:pStyle w:val="ListBullet"/>
            </w:pPr>
            <w:r w:rsidRPr="006F76C4">
              <w:t>Build and maintain excellent working relations with a broad and diverse range of media contacts and colleagues across the Law Society</w:t>
            </w:r>
            <w:r w:rsidR="00085AA6">
              <w:t>.</w:t>
            </w:r>
          </w:p>
          <w:p w14:paraId="3CFA4A3E" w14:textId="77777777" w:rsidR="006F00B7" w:rsidRDefault="006F00B7" w:rsidP="006F00B7">
            <w:pPr>
              <w:pStyle w:val="ListBullet"/>
              <w:rPr>
                <w:kern w:val="2"/>
                <w14:ligatures w14:val="standardContextual"/>
              </w:rPr>
            </w:pPr>
            <w:r w:rsidRPr="002875EE">
              <w:lastRenderedPageBreak/>
              <w:t>Collaborate effectively with various teams including policy, public affairs and campaign</w:t>
            </w:r>
            <w:r>
              <w:t>s.</w:t>
            </w:r>
          </w:p>
          <w:p w14:paraId="46535735" w14:textId="77777777" w:rsidR="006020B6" w:rsidRPr="002F5D21" w:rsidRDefault="006020B6" w:rsidP="006020B6">
            <w:pPr>
              <w:pStyle w:val="ListBullet"/>
              <w:rPr>
                <w:kern w:val="2"/>
                <w14:ligatures w14:val="standardContextual"/>
              </w:rPr>
            </w:pPr>
            <w:r>
              <w:t>Provide written briefing to senior staff ahead of media interviews and help prepare them with verbal briefing.</w:t>
            </w:r>
          </w:p>
          <w:p w14:paraId="347C0244" w14:textId="23DC2911" w:rsidR="00664FF8" w:rsidRPr="00DC0B21" w:rsidRDefault="003A21A2" w:rsidP="00BE7E03">
            <w:pPr>
              <w:pStyle w:val="ListBullet"/>
              <w:rPr>
                <w:shd w:val="clear" w:color="auto" w:fill="FFFFFF"/>
              </w:rPr>
            </w:pPr>
            <w:r w:rsidRPr="00BE7E03">
              <w:rPr>
                <w:shd w:val="clear" w:color="auto" w:fill="FFFFFF"/>
              </w:rPr>
              <w:t>U</w:t>
            </w:r>
            <w:r w:rsidR="00664FF8" w:rsidRPr="00BE7E03">
              <w:rPr>
                <w:shd w:val="clear" w:color="auto" w:fill="FFFFFF"/>
              </w:rPr>
              <w:t xml:space="preserve">se </w:t>
            </w:r>
            <w:r w:rsidR="00E07DA3" w:rsidRPr="00BE7E03">
              <w:rPr>
                <w:shd w:val="clear" w:color="auto" w:fill="FFFFFF"/>
              </w:rPr>
              <w:t xml:space="preserve">their own </w:t>
            </w:r>
            <w:r w:rsidR="00664FF8" w:rsidRPr="00BE7E03">
              <w:rPr>
                <w:shd w:val="clear" w:color="auto" w:fill="FFFFFF"/>
              </w:rPr>
              <w:t>initiative</w:t>
            </w:r>
            <w:r w:rsidR="00E07DA3" w:rsidRPr="00BE7E03">
              <w:rPr>
                <w:shd w:val="clear" w:color="auto" w:fill="FFFFFF"/>
              </w:rPr>
              <w:t xml:space="preserve"> </w:t>
            </w:r>
            <w:r w:rsidR="00664FF8" w:rsidRPr="00BE7E03">
              <w:rPr>
                <w:shd w:val="clear" w:color="auto" w:fill="FFFFFF"/>
              </w:rPr>
              <w:t>to suggest creative or new ideas that have been well considered</w:t>
            </w:r>
            <w:r w:rsidR="00BE7E03">
              <w:rPr>
                <w:shd w:val="clear" w:color="auto" w:fill="FFFFFF"/>
              </w:rPr>
              <w:t>.</w:t>
            </w:r>
          </w:p>
          <w:p w14:paraId="140E6B43" w14:textId="50202553" w:rsidR="0089253A" w:rsidRPr="00DC0B21" w:rsidRDefault="003E2905" w:rsidP="00F47E24">
            <w:pPr>
              <w:pStyle w:val="ListBullet"/>
              <w:rPr>
                <w:rFonts w:ascii="Avenir Next LT Pro" w:hAnsi="Avenir Next LT Pro"/>
              </w:rPr>
            </w:pPr>
            <w:r w:rsidRPr="00DC0B21">
              <w:rPr>
                <w:rFonts w:ascii="Avenir Next LT Pro" w:hAnsi="Avenir Next LT Pro"/>
              </w:rPr>
              <w:t>Evaluate how stories are covered by the media, including social media, sharing coverage with policy teams as appropriate.</w:t>
            </w:r>
          </w:p>
          <w:p w14:paraId="3C63444E" w14:textId="1507AF72" w:rsidR="00BE7E03" w:rsidRPr="00DC0B21" w:rsidRDefault="00BE7E03" w:rsidP="00BE7E03">
            <w:pPr>
              <w:pStyle w:val="ListBullet"/>
              <w:rPr>
                <w:rFonts w:ascii="Avenir Next LT Pro" w:hAnsi="Avenir Next LT Pro"/>
                <w:kern w:val="2"/>
                <w14:ligatures w14:val="standardContextual"/>
              </w:rPr>
            </w:pPr>
            <w:r w:rsidRPr="00DC0B21">
              <w:rPr>
                <w:rFonts w:ascii="Avenir Next LT Pro" w:hAnsi="Avenir Next LT Pro"/>
              </w:rPr>
              <w:t>Flag potential communications risks and assist with crisis communications where necessary.</w:t>
            </w:r>
          </w:p>
          <w:p w14:paraId="65ED0902" w14:textId="247E42F7" w:rsidR="0089253A" w:rsidRPr="00DC0B21" w:rsidRDefault="0089253A" w:rsidP="00F47E24">
            <w:pPr>
              <w:pStyle w:val="ListBullet"/>
              <w:rPr>
                <w:rFonts w:ascii="Avenir Next LT Pro" w:hAnsi="Avenir Next LT Pro"/>
              </w:rPr>
            </w:pPr>
            <w:r w:rsidRPr="00DC0B21">
              <w:rPr>
                <w:rFonts w:ascii="Avenir Next LT Pro" w:hAnsi="Avenir Next LT Pro"/>
              </w:rPr>
              <w:t xml:space="preserve">Carry out administrative duties, including compiling the daily news summary </w:t>
            </w:r>
            <w:r w:rsidR="00753F27" w:rsidRPr="00DC0B21">
              <w:rPr>
                <w:rFonts w:ascii="Avenir Next LT Pro" w:hAnsi="Avenir Next LT Pro"/>
              </w:rPr>
              <w:t xml:space="preserve">when the Junior Press Officers are not available, monitoring the Press Office inbox and answering phone calls </w:t>
            </w:r>
            <w:r w:rsidRPr="00DC0B21">
              <w:rPr>
                <w:rFonts w:ascii="Avenir Next LT Pro" w:hAnsi="Avenir Next LT Pro"/>
              </w:rPr>
              <w:t>and making sure all press releases, lines to take, Q&amp;A and briefing are shared on a central database. </w:t>
            </w:r>
          </w:p>
          <w:p w14:paraId="4A04B6B8" w14:textId="3851F76B" w:rsidR="00F67496" w:rsidRPr="00DC0B21" w:rsidRDefault="00F67496" w:rsidP="00F47E24">
            <w:pPr>
              <w:pStyle w:val="ListBullet"/>
              <w:rPr>
                <w:rFonts w:ascii="Avenir Next LT Pro" w:hAnsi="Avenir Next LT Pro"/>
              </w:rPr>
            </w:pPr>
            <w:r w:rsidRPr="00DC0B21">
              <w:rPr>
                <w:rFonts w:ascii="Avenir Next LT Pro" w:hAnsi="Avenir Next LT Pro"/>
              </w:rPr>
              <w:t xml:space="preserve">Deputise for </w:t>
            </w:r>
            <w:r w:rsidR="00BC1679" w:rsidRPr="00DC0B21">
              <w:rPr>
                <w:rFonts w:ascii="Avenir Next LT Pro" w:hAnsi="Avenir Next LT Pro"/>
              </w:rPr>
              <w:t xml:space="preserve">Media Manager </w:t>
            </w:r>
            <w:r w:rsidRPr="00DC0B21">
              <w:rPr>
                <w:rFonts w:ascii="Avenir Next LT Pro" w:hAnsi="Avenir Next LT Pro"/>
              </w:rPr>
              <w:t>as appropriate.</w:t>
            </w:r>
          </w:p>
          <w:p w14:paraId="5BA24220" w14:textId="170B1432" w:rsidR="007F2DE3" w:rsidRPr="002875EE" w:rsidRDefault="00F67496" w:rsidP="00BE7E03">
            <w:pPr>
              <w:pStyle w:val="ListBullet"/>
            </w:pPr>
            <w:r w:rsidRPr="00DC0B21">
              <w:rPr>
                <w:rFonts w:ascii="Avenir Next LT Pro" w:hAnsi="Avenir Next LT Pro"/>
              </w:rPr>
              <w:t>Provide out of hours duty press officer cover on evenings and at weekends on a duty rota basis.</w:t>
            </w:r>
          </w:p>
        </w:tc>
      </w:tr>
    </w:tbl>
    <w:p w14:paraId="09FA277A" w14:textId="77777777" w:rsidR="00DC0B21" w:rsidRDefault="00DC0B21" w:rsidP="007109CE">
      <w:pPr>
        <w:pStyle w:val="Heading2"/>
      </w:pPr>
    </w:p>
    <w:p w14:paraId="50E28127" w14:textId="55C88DF1"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38290A3E" w14:textId="10E77F61" w:rsidR="00D6172E" w:rsidRPr="008A4E08" w:rsidRDefault="009A5257" w:rsidP="009A5257">
            <w:pPr>
              <w:numPr>
                <w:ilvl w:val="0"/>
                <w:numId w:val="44"/>
              </w:numPr>
            </w:pPr>
            <w:r w:rsidRPr="008B3AEC">
              <w:t>Experience of working in a busy, issues-led press office or newsroom</w:t>
            </w:r>
            <w:r w:rsidR="001F469C">
              <w:t xml:space="preserve"> and leading on key remits</w:t>
            </w: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6EF737F8" w:rsidR="00D6172E" w:rsidRPr="00B562FF" w:rsidRDefault="00BC6AC6" w:rsidP="006169A1">
                <w:pPr>
                  <w:spacing w:before="120" w:after="120"/>
                  <w:jc w:val="center"/>
                </w:pPr>
                <w:r>
                  <w:t>Application Form</w:t>
                </w:r>
              </w:p>
            </w:tc>
          </w:sdtContent>
        </w:sdt>
      </w:tr>
      <w:tr w:rsidR="00B061A2" w14:paraId="0441079B" w14:textId="77777777" w:rsidTr="00794AC2">
        <w:trPr>
          <w:trHeight w:val="498"/>
        </w:trPr>
        <w:tc>
          <w:tcPr>
            <w:tcW w:w="6668" w:type="dxa"/>
          </w:tcPr>
          <w:p w14:paraId="2015F4C4" w14:textId="660A8AC7" w:rsidR="00B061A2" w:rsidRPr="002875EE" w:rsidRDefault="00E237E1" w:rsidP="002875EE">
            <w:pPr>
              <w:pStyle w:val="ListParagraph"/>
              <w:numPr>
                <w:ilvl w:val="0"/>
                <w:numId w:val="42"/>
              </w:numPr>
              <w:rPr>
                <w:rFonts w:ascii="Avenir Next LT Pro" w:hAnsi="Avenir Next LT Pro" w:cs="Arial"/>
                <w:color w:val="202124"/>
                <w:shd w:val="clear" w:color="auto" w:fill="FFFFFF"/>
              </w:rPr>
            </w:pPr>
            <w:r w:rsidRPr="008B3AEC">
              <w:t>Experience of producing</w:t>
            </w:r>
            <w:r w:rsidR="00E72F6D">
              <w:t xml:space="preserve"> concise and engaging</w:t>
            </w:r>
            <w:r w:rsidRPr="008B3AEC">
              <w:t> press releases and articles for consumer and trade press  </w:t>
            </w: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15C3A10A" w:rsidR="00B061A2" w:rsidRPr="00B562FF" w:rsidRDefault="002875EE" w:rsidP="00B061A2">
                <w:pPr>
                  <w:spacing w:before="120" w:after="120"/>
                  <w:jc w:val="center"/>
                </w:pPr>
                <w:r>
                  <w:t>Application Form</w:t>
                </w:r>
              </w:p>
            </w:tc>
          </w:sdtContent>
        </w:sdt>
      </w:tr>
      <w:tr w:rsidR="002875EE" w14:paraId="64A89A5E" w14:textId="77777777" w:rsidTr="00794AC2">
        <w:trPr>
          <w:trHeight w:val="498"/>
        </w:trPr>
        <w:tc>
          <w:tcPr>
            <w:tcW w:w="6668" w:type="dxa"/>
          </w:tcPr>
          <w:p w14:paraId="4CE6FC8B" w14:textId="0F65F847" w:rsidR="002875EE" w:rsidRPr="00500E42" w:rsidRDefault="00FF5464" w:rsidP="008C03B1">
            <w:pPr>
              <w:numPr>
                <w:ilvl w:val="0"/>
                <w:numId w:val="45"/>
              </w:numPr>
            </w:pPr>
            <w:r>
              <w:t>Experience of briefing colleagues</w:t>
            </w:r>
            <w:r w:rsidR="001F469C">
              <w:t xml:space="preserve"> both in writing and verbally</w:t>
            </w:r>
            <w:r>
              <w:t xml:space="preserve"> ahead of media interviews</w:t>
            </w:r>
          </w:p>
        </w:tc>
        <w:tc>
          <w:tcPr>
            <w:tcW w:w="2688" w:type="dxa"/>
          </w:tcPr>
          <w:p w14:paraId="5473419A" w14:textId="67100215" w:rsidR="002875EE" w:rsidRDefault="002875EE" w:rsidP="00B061A2">
            <w:pPr>
              <w:spacing w:before="120" w:after="120"/>
              <w:jc w:val="center"/>
            </w:pPr>
            <w:r>
              <w:t>Application Form</w:t>
            </w:r>
          </w:p>
        </w:tc>
      </w:tr>
      <w:tr w:rsidR="00B061A2" w14:paraId="1C807FED" w14:textId="77777777" w:rsidTr="00794AC2">
        <w:trPr>
          <w:trHeight w:val="498"/>
        </w:trPr>
        <w:tc>
          <w:tcPr>
            <w:tcW w:w="6668" w:type="dxa"/>
          </w:tcPr>
          <w:p w14:paraId="187A8938" w14:textId="38C2E09E" w:rsidR="00B061A2" w:rsidRPr="00B562FF" w:rsidRDefault="00F92CD7" w:rsidP="00F92CD7">
            <w:pPr>
              <w:numPr>
                <w:ilvl w:val="0"/>
                <w:numId w:val="42"/>
              </w:numPr>
            </w:pPr>
            <w:r w:rsidRPr="008B3AEC">
              <w:t>Strong writing skills and a demonstrable ability to transpose complex issues into consumer-friendly language </w:t>
            </w: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EndPr/>
          <w:sdtContent>
            <w:tc>
              <w:tcPr>
                <w:tcW w:w="2688" w:type="dxa"/>
              </w:tcPr>
              <w:p w14:paraId="788EE1FC" w14:textId="03AC7C1F" w:rsidR="00B061A2" w:rsidRPr="00B562FF" w:rsidRDefault="000A215A" w:rsidP="00B061A2">
                <w:pPr>
                  <w:spacing w:before="120" w:after="120"/>
                  <w:jc w:val="center"/>
                </w:pPr>
                <w:r>
                  <w:t>Application Form</w:t>
                </w:r>
              </w:p>
            </w:tc>
          </w:sdtContent>
        </w:sdt>
      </w:tr>
      <w:tr w:rsidR="00B061A2" w14:paraId="2E89E29C" w14:textId="77777777" w:rsidTr="00794AC2">
        <w:trPr>
          <w:trHeight w:val="488"/>
        </w:trPr>
        <w:tc>
          <w:tcPr>
            <w:tcW w:w="6668" w:type="dxa"/>
          </w:tcPr>
          <w:p w14:paraId="0B51337B" w14:textId="386E7CCB" w:rsidR="00B061A2" w:rsidRPr="00B562FF" w:rsidRDefault="00E237E1" w:rsidP="002875EE">
            <w:pPr>
              <w:pStyle w:val="ListParagraph"/>
              <w:numPr>
                <w:ilvl w:val="0"/>
                <w:numId w:val="42"/>
              </w:numPr>
            </w:pPr>
            <w:r>
              <w:rPr>
                <w:rFonts w:ascii="Avenir Next LT Pro" w:hAnsi="Avenir Next LT Pro" w:cs="Arial"/>
                <w:color w:val="202124"/>
                <w:shd w:val="clear" w:color="auto" w:fill="FFFFFF"/>
              </w:rPr>
              <w:t>A clear commitment to and passion for shaping and responding to the news agenda</w:t>
            </w:r>
            <w:r w:rsidR="00AF524E">
              <w:rPr>
                <w:rFonts w:ascii="Avenir Next LT Pro" w:hAnsi="Avenir Next LT Pro" w:cs="Arial"/>
                <w:color w:val="202124"/>
                <w:shd w:val="clear" w:color="auto" w:fill="FFFFFF"/>
              </w:rPr>
              <w:t xml:space="preserve"> and using their own initiative to come up with creative ideas.</w:t>
            </w: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EndPr/>
          <w:sdtContent>
            <w:tc>
              <w:tcPr>
                <w:tcW w:w="2688" w:type="dxa"/>
              </w:tcPr>
              <w:p w14:paraId="75C5563A" w14:textId="4CB5945C" w:rsidR="00B061A2" w:rsidRPr="00B562FF" w:rsidRDefault="000A215A" w:rsidP="00B061A2">
                <w:pPr>
                  <w:spacing w:before="120" w:after="120"/>
                  <w:jc w:val="center"/>
                </w:pPr>
                <w:r>
                  <w:t>Interview</w:t>
                </w:r>
              </w:p>
            </w:tc>
          </w:sdtContent>
        </w:sdt>
      </w:tr>
      <w:tr w:rsidR="00B061A2" w14:paraId="0B296F32" w14:textId="77777777" w:rsidTr="00794AC2">
        <w:trPr>
          <w:trHeight w:val="498"/>
        </w:trPr>
        <w:tc>
          <w:tcPr>
            <w:tcW w:w="6668" w:type="dxa"/>
          </w:tcPr>
          <w:p w14:paraId="606603A2" w14:textId="2ED4DC1C" w:rsidR="00B061A2" w:rsidRPr="008C03B1" w:rsidRDefault="008C03B1" w:rsidP="008C03B1">
            <w:pPr>
              <w:numPr>
                <w:ilvl w:val="0"/>
                <w:numId w:val="42"/>
              </w:numPr>
            </w:pPr>
            <w:r w:rsidRPr="008B3AEC">
              <w:lastRenderedPageBreak/>
              <w:t>Self-motivated, flexible and proactive attitude </w:t>
            </w: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EndPr/>
          <w:sdtContent>
            <w:tc>
              <w:tcPr>
                <w:tcW w:w="2688" w:type="dxa"/>
              </w:tcPr>
              <w:p w14:paraId="37C49233" w14:textId="1FFF84E3" w:rsidR="00B061A2" w:rsidRPr="00B562FF" w:rsidRDefault="00B55ACD" w:rsidP="00B061A2">
                <w:pPr>
                  <w:spacing w:before="120" w:after="120"/>
                  <w:jc w:val="center"/>
                </w:pPr>
                <w:r>
                  <w:t>Interview</w:t>
                </w:r>
              </w:p>
            </w:tc>
          </w:sdtContent>
        </w:sdt>
      </w:tr>
      <w:tr w:rsidR="00B061A2" w14:paraId="4ABFC975" w14:textId="77777777" w:rsidTr="00794AC2">
        <w:trPr>
          <w:trHeight w:val="498"/>
        </w:trPr>
        <w:tc>
          <w:tcPr>
            <w:tcW w:w="6668" w:type="dxa"/>
          </w:tcPr>
          <w:p w14:paraId="4F9B7B46" w14:textId="31A06065" w:rsidR="005E01C7" w:rsidRPr="005E01C7" w:rsidRDefault="00E815F6" w:rsidP="00E815F6">
            <w:pPr>
              <w:numPr>
                <w:ilvl w:val="0"/>
                <w:numId w:val="42"/>
              </w:numPr>
            </w:pPr>
            <w:r w:rsidRPr="00FD3CCD">
              <w:t>An interest in the subject matters within this sector </w:t>
            </w:r>
          </w:p>
        </w:tc>
        <w:sdt>
          <w:sdt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EndPr/>
          <w:sdtContent>
            <w:tc>
              <w:tcPr>
                <w:tcW w:w="2688" w:type="dxa"/>
              </w:tcPr>
              <w:p w14:paraId="79D7114E" w14:textId="001ECC8B" w:rsidR="00B061A2" w:rsidRPr="00B562FF" w:rsidRDefault="008677A8" w:rsidP="00B061A2">
                <w:pPr>
                  <w:spacing w:before="120" w:after="120"/>
                  <w:jc w:val="center"/>
                </w:pPr>
                <w:r>
                  <w:t>Interview</w:t>
                </w:r>
              </w:p>
            </w:tc>
          </w:sdtContent>
        </w:sdt>
      </w:tr>
      <w:tr w:rsidR="00B061A2" w14:paraId="52458BAC" w14:textId="77777777" w:rsidTr="00794AC2">
        <w:trPr>
          <w:trHeight w:val="488"/>
        </w:trPr>
        <w:tc>
          <w:tcPr>
            <w:tcW w:w="6668" w:type="dxa"/>
          </w:tcPr>
          <w:p w14:paraId="3AA06B8A" w14:textId="247641A3" w:rsidR="00B061A2" w:rsidRPr="00A332A1" w:rsidRDefault="00A332A1" w:rsidP="00A332A1">
            <w:pPr>
              <w:numPr>
                <w:ilvl w:val="0"/>
                <w:numId w:val="42"/>
              </w:numPr>
            </w:pPr>
            <w:r w:rsidRPr="008B3AEC">
              <w:t>High standards of English and attention to detail </w:t>
            </w:r>
          </w:p>
        </w:tc>
        <w:sdt>
          <w:sdt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EndPr/>
          <w:sdtContent>
            <w:tc>
              <w:tcPr>
                <w:tcW w:w="2688" w:type="dxa"/>
              </w:tcPr>
              <w:p w14:paraId="3C20D2D8" w14:textId="743F017B" w:rsidR="00B061A2" w:rsidRPr="00B562FF" w:rsidRDefault="00B306B8" w:rsidP="00B061A2">
                <w:pPr>
                  <w:spacing w:before="120" w:after="120"/>
                  <w:jc w:val="center"/>
                </w:pPr>
                <w:r>
                  <w:t>Interview</w:t>
                </w:r>
              </w:p>
            </w:tc>
          </w:sdtContent>
        </w:sdt>
      </w:tr>
      <w:tr w:rsidR="00B061A2" w14:paraId="7F327C39" w14:textId="77777777" w:rsidTr="00794AC2">
        <w:trPr>
          <w:trHeight w:val="498"/>
        </w:trPr>
        <w:tc>
          <w:tcPr>
            <w:tcW w:w="6668" w:type="dxa"/>
          </w:tcPr>
          <w:p w14:paraId="7B877B59" w14:textId="27327B3A" w:rsidR="00B061A2" w:rsidRPr="00B562FF" w:rsidRDefault="00B306B8" w:rsidP="002875EE">
            <w:pPr>
              <w:pStyle w:val="ListParagraph"/>
              <w:numPr>
                <w:ilvl w:val="0"/>
                <w:numId w:val="42"/>
              </w:numPr>
            </w:pPr>
            <w:r>
              <w:rPr>
                <w:rFonts w:ascii="Avenir Next LT Pro" w:hAnsi="Avenir Next LT Pro" w:cs="Arial"/>
                <w:color w:val="202124"/>
                <w:shd w:val="clear" w:color="auto" w:fill="FFFFFF"/>
              </w:rPr>
              <w:t xml:space="preserve">Able to collaborate effectively with a broad range of stakeholders, building and maintaining strong and reliable connections </w:t>
            </w:r>
          </w:p>
        </w:tc>
        <w:sdt>
          <w:sdt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EndPr/>
          <w:sdtContent>
            <w:tc>
              <w:tcPr>
                <w:tcW w:w="2688" w:type="dxa"/>
              </w:tcPr>
              <w:p w14:paraId="243ACF61" w14:textId="0C02532E" w:rsidR="00B061A2" w:rsidRPr="00B562FF" w:rsidRDefault="00B306B8" w:rsidP="00B061A2">
                <w:pPr>
                  <w:spacing w:before="120" w:after="120"/>
                  <w:jc w:val="center"/>
                </w:pPr>
                <w:r>
                  <w:t>Interview</w:t>
                </w:r>
              </w:p>
            </w:tc>
          </w:sdtContent>
        </w:sdt>
      </w:tr>
      <w:tr w:rsidR="00B061A2" w14:paraId="20D371B7" w14:textId="77777777" w:rsidTr="00794AC2">
        <w:trPr>
          <w:trHeight w:val="498"/>
        </w:trPr>
        <w:tc>
          <w:tcPr>
            <w:tcW w:w="6668" w:type="dxa"/>
          </w:tcPr>
          <w:p w14:paraId="4D1B631D" w14:textId="08B6EF8F" w:rsidR="00B061A2" w:rsidRPr="00B562FF" w:rsidRDefault="001225F7" w:rsidP="001225F7">
            <w:pPr>
              <w:numPr>
                <w:ilvl w:val="0"/>
                <w:numId w:val="42"/>
              </w:numPr>
            </w:pPr>
            <w:r w:rsidRPr="008B3AEC">
              <w:t>Good organisational skills including the ability to manage and reconcile competing priorities. </w:t>
            </w:r>
          </w:p>
        </w:tc>
        <w:sdt>
          <w:sdt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EndPr/>
          <w:sdtContent>
            <w:tc>
              <w:tcPr>
                <w:tcW w:w="2688" w:type="dxa"/>
              </w:tcPr>
              <w:p w14:paraId="2EB64074" w14:textId="60E379FA" w:rsidR="00B061A2" w:rsidRPr="00B562FF" w:rsidRDefault="00B306B8" w:rsidP="00B061A2">
                <w:pPr>
                  <w:spacing w:before="120" w:after="120"/>
                  <w:jc w:val="center"/>
                </w:pPr>
                <w:r>
                  <w:t>Interview</w:t>
                </w:r>
              </w:p>
            </w:tc>
          </w:sdtContent>
        </w:sdt>
      </w:tr>
      <w:tr w:rsidR="00B061A2" w14:paraId="6334D3B9" w14:textId="77777777" w:rsidTr="00794AC2">
        <w:trPr>
          <w:trHeight w:val="498"/>
        </w:trPr>
        <w:tc>
          <w:tcPr>
            <w:tcW w:w="6668" w:type="dxa"/>
          </w:tcPr>
          <w:p w14:paraId="6ABE4F92" w14:textId="58E196CF" w:rsidR="00B061A2" w:rsidRPr="002875EE" w:rsidRDefault="00B306B8" w:rsidP="002875EE">
            <w:pPr>
              <w:pStyle w:val="ListParagraph"/>
              <w:numPr>
                <w:ilvl w:val="0"/>
                <w:numId w:val="42"/>
              </w:numPr>
              <w:rPr>
                <w:rFonts w:ascii="Avenir Next LT Pro" w:hAnsi="Avenir Next LT Pro" w:cs="Arial"/>
                <w:color w:val="202124"/>
                <w:shd w:val="clear" w:color="auto" w:fill="FFFFFF"/>
              </w:rPr>
            </w:pPr>
            <w:r>
              <w:rPr>
                <w:rFonts w:ascii="Avenir Next LT Pro" w:hAnsi="Avenir Next LT Pro" w:cs="Arial"/>
                <w:color w:val="202124"/>
                <w:shd w:val="clear" w:color="auto" w:fill="FFFFFF"/>
              </w:rPr>
              <w:t>A</w:t>
            </w:r>
            <w:r w:rsidRPr="009D36E0">
              <w:rPr>
                <w:rFonts w:ascii="Avenir Next LT Pro" w:hAnsi="Avenir Next LT Pro" w:cs="Arial"/>
                <w:color w:val="202124"/>
                <w:shd w:val="clear" w:color="auto" w:fill="FFFFFF"/>
              </w:rPr>
              <w:t xml:space="preserve">ble to draft compelling, concise and clear media materials to tight deadlines </w:t>
            </w:r>
          </w:p>
        </w:tc>
        <w:sdt>
          <w:sdtPr>
            <w:alias w:val="Assessment Stage"/>
            <w:tag w:val="Assessment Stage"/>
            <w:id w:val="-1778715526"/>
            <w:placeholder>
              <w:docPart w:val="36546FE7E83C493AA3A42188391CADAD"/>
            </w:placeholder>
            <w:dropDownList>
              <w:listItem w:value="Choose an item."/>
              <w:listItem w:displayText="Application Form" w:value="Application Form"/>
              <w:listItem w:displayText="Interview" w:value="Interview"/>
            </w:dropDownList>
          </w:sdtPr>
          <w:sdtEndPr/>
          <w:sdtContent>
            <w:tc>
              <w:tcPr>
                <w:tcW w:w="2688" w:type="dxa"/>
              </w:tcPr>
              <w:p w14:paraId="21FF88EE" w14:textId="50344AD3" w:rsidR="00B061A2" w:rsidRPr="00B562FF" w:rsidRDefault="00B306B8" w:rsidP="00B061A2">
                <w:pPr>
                  <w:spacing w:before="120" w:after="120"/>
                  <w:jc w:val="center"/>
                </w:pPr>
                <w:r>
                  <w:t>Interview</w:t>
                </w:r>
              </w:p>
            </w:tc>
          </w:sdtContent>
        </w:sdt>
      </w:tr>
      <w:tr w:rsidR="00AF524E" w14:paraId="568019C0" w14:textId="77777777" w:rsidTr="00794AC2">
        <w:trPr>
          <w:trHeight w:val="498"/>
        </w:trPr>
        <w:tc>
          <w:tcPr>
            <w:tcW w:w="6668" w:type="dxa"/>
          </w:tcPr>
          <w:p w14:paraId="61A51992" w14:textId="757BFC26" w:rsidR="00AF524E" w:rsidRDefault="00AF524E" w:rsidP="002875EE">
            <w:pPr>
              <w:pStyle w:val="ListParagraph"/>
              <w:numPr>
                <w:ilvl w:val="0"/>
                <w:numId w:val="42"/>
              </w:numPr>
              <w:rPr>
                <w:rFonts w:ascii="Avenir Next LT Pro" w:hAnsi="Avenir Next LT Pro" w:cs="Arial"/>
                <w:color w:val="202124"/>
                <w:shd w:val="clear" w:color="auto" w:fill="FFFFFF"/>
              </w:rPr>
            </w:pPr>
            <w:r>
              <w:rPr>
                <w:rFonts w:ascii="Avenir Next LT Pro" w:hAnsi="Avenir Next LT Pro" w:cs="Arial"/>
                <w:color w:val="202124"/>
                <w:shd w:val="clear" w:color="auto" w:fill="FFFFFF"/>
              </w:rPr>
              <w:t>Experience of crisis communications</w:t>
            </w:r>
          </w:p>
        </w:tc>
        <w:tc>
          <w:tcPr>
            <w:tcW w:w="2688" w:type="dxa"/>
          </w:tcPr>
          <w:p w14:paraId="15D2E3F6" w14:textId="4EF7830D" w:rsidR="00AF524E" w:rsidRDefault="00AF524E" w:rsidP="00B061A2">
            <w:pPr>
              <w:spacing w:before="120" w:after="120"/>
              <w:jc w:val="center"/>
            </w:pPr>
            <w:r>
              <w:t>Interview</w:t>
            </w:r>
          </w:p>
        </w:tc>
      </w:tr>
    </w:tbl>
    <w:p w14:paraId="6910D636" w14:textId="77777777" w:rsidR="00794AC2" w:rsidRDefault="00794AC2" w:rsidP="00794AC2">
      <w:pPr>
        <w:spacing w:before="0" w:after="0"/>
        <w:rPr>
          <w:b/>
          <w:bCs/>
          <w:sz w:val="24"/>
          <w:szCs w:val="24"/>
        </w:rPr>
      </w:pPr>
    </w:p>
    <w:p w14:paraId="519351D4" w14:textId="2A2E3D07" w:rsidR="00B25E46" w:rsidRPr="00D24E88" w:rsidRDefault="50AA89DE" w:rsidP="007109CE">
      <w:pPr>
        <w:pStyle w:val="Heading2"/>
      </w:pPr>
      <w:r w:rsidRPr="216BAAC7">
        <w:t>Organisation</w:t>
      </w:r>
      <w:r w:rsidR="10CD7AC5" w:rsidRPr="216BAAC7">
        <w:t>al</w:t>
      </w:r>
      <w:r w:rsidRPr="216BAAC7">
        <w:t xml:space="preserve"> </w:t>
      </w:r>
      <w:r w:rsidR="005C00EB">
        <w:t>c</w:t>
      </w:r>
      <w:r w:rsidRPr="216BAAC7">
        <w:t>hart</w:t>
      </w:r>
    </w:p>
    <w:p w14:paraId="1BB70EEE" w14:textId="2B1BA8A9" w:rsidR="000D5591" w:rsidRPr="00D24E88" w:rsidRDefault="00F84130" w:rsidP="00B25E46">
      <w:pPr>
        <w:rPr>
          <w:noProof/>
        </w:rPr>
      </w:pPr>
      <w:r w:rsidRPr="009E0A7F">
        <w:rPr>
          <w:noProof/>
        </w:rPr>
        <w:drawing>
          <wp:inline distT="0" distB="0" distL="0" distR="0" wp14:anchorId="2D20F5C4" wp14:editId="7D9F0759">
            <wp:extent cx="5486400" cy="3200400"/>
            <wp:effectExtent l="0" t="0" r="19050" b="0"/>
            <wp:docPr id="212541238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F9CC375" w14:textId="1CE8A191" w:rsidR="00C755B9" w:rsidRDefault="00FB3050" w:rsidP="00B25E46">
      <w:r>
        <w:tab/>
      </w:r>
    </w:p>
    <w:sectPr w:rsidR="00C755B9" w:rsidSect="007A3A88">
      <w:headerReference w:type="even" r:id="rId17"/>
      <w:headerReference w:type="default" r:id="rId18"/>
      <w:footerReference w:type="even" r:id="rId19"/>
      <w:footerReference w:type="default" r:id="rId20"/>
      <w:headerReference w:type="first" r:id="rId21"/>
      <w:footerReference w:type="first" r:id="rId22"/>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91EF33" w14:textId="77777777" w:rsidR="00AD2CAE" w:rsidRDefault="00AD2CAE" w:rsidP="00345D59">
      <w:pPr>
        <w:spacing w:before="0" w:after="0"/>
      </w:pPr>
      <w:r>
        <w:separator/>
      </w:r>
    </w:p>
  </w:endnote>
  <w:endnote w:type="continuationSeparator" w:id="0">
    <w:p w14:paraId="3BBA7619" w14:textId="77777777" w:rsidR="00AD2CAE" w:rsidRDefault="00AD2CAE" w:rsidP="00345D59">
      <w:pPr>
        <w:spacing w:before="0" w:after="0"/>
      </w:pPr>
      <w:r>
        <w:continuationSeparator/>
      </w:r>
    </w:p>
  </w:endnote>
  <w:endnote w:type="continuationNotice" w:id="1">
    <w:p w14:paraId="7EA834C6" w14:textId="77777777" w:rsidR="00AD2CAE" w:rsidRDefault="00AD2CA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Univers (W1)">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79D48" w14:textId="77777777" w:rsidR="00AD2CAE" w:rsidRDefault="00AD2CAE" w:rsidP="00345D59">
      <w:pPr>
        <w:spacing w:before="0" w:after="0"/>
      </w:pPr>
      <w:r>
        <w:separator/>
      </w:r>
    </w:p>
  </w:footnote>
  <w:footnote w:type="continuationSeparator" w:id="0">
    <w:p w14:paraId="66678FBE" w14:textId="77777777" w:rsidR="00AD2CAE" w:rsidRDefault="00AD2CAE" w:rsidP="00345D59">
      <w:pPr>
        <w:spacing w:before="0" w:after="0"/>
      </w:pPr>
      <w:r>
        <w:continuationSeparator/>
      </w:r>
    </w:p>
  </w:footnote>
  <w:footnote w:type="continuationNotice" w:id="1">
    <w:p w14:paraId="2D77A4D2" w14:textId="77777777" w:rsidR="00AD2CAE" w:rsidRDefault="00AD2CA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2F7F79"/>
    <w:multiLevelType w:val="multilevel"/>
    <w:tmpl w:val="4418C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7BC5E55"/>
    <w:multiLevelType w:val="hybridMultilevel"/>
    <w:tmpl w:val="4A1C96E6"/>
    <w:lvl w:ilvl="0" w:tplc="5C78C9F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DE7BBD"/>
    <w:multiLevelType w:val="hybridMultilevel"/>
    <w:tmpl w:val="BBB49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A00B08"/>
    <w:multiLevelType w:val="multilevel"/>
    <w:tmpl w:val="D54EC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021BBD"/>
    <w:multiLevelType w:val="multilevel"/>
    <w:tmpl w:val="ADDA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8"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9" w15:restartNumberingAfterBreak="0">
    <w:nsid w:val="1E7E068C"/>
    <w:multiLevelType w:val="hybridMultilevel"/>
    <w:tmpl w:val="BEBA9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53239"/>
    <w:multiLevelType w:val="multilevel"/>
    <w:tmpl w:val="D16CB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783603"/>
    <w:multiLevelType w:val="multilevel"/>
    <w:tmpl w:val="BC9E7614"/>
    <w:numStyleLink w:val="Numberedlist-TLS"/>
  </w:abstractNum>
  <w:abstractNum w:abstractNumId="27" w15:restartNumberingAfterBreak="0">
    <w:nsid w:val="4B5967EF"/>
    <w:multiLevelType w:val="multilevel"/>
    <w:tmpl w:val="BC9E7614"/>
    <w:numStyleLink w:val="Numberedlist-TLS"/>
  </w:abstractNum>
  <w:abstractNum w:abstractNumId="28" w15:restartNumberingAfterBreak="0">
    <w:nsid w:val="4D43411A"/>
    <w:multiLevelType w:val="hybridMultilevel"/>
    <w:tmpl w:val="8708C240"/>
    <w:lvl w:ilvl="0" w:tplc="5C78C9F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0"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31"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D5587B"/>
    <w:multiLevelType w:val="multilevel"/>
    <w:tmpl w:val="81EA7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5"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36"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7"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9"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40"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DB2EAD"/>
    <w:multiLevelType w:val="multilevel"/>
    <w:tmpl w:val="C7A8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F582E79"/>
    <w:multiLevelType w:val="multilevel"/>
    <w:tmpl w:val="099AD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37"/>
  </w:num>
  <w:num w:numId="12" w16cid:durableId="2144033601">
    <w:abstractNumId w:val="13"/>
  </w:num>
  <w:num w:numId="13" w16cid:durableId="790901059">
    <w:abstractNumId w:val="18"/>
  </w:num>
  <w:num w:numId="14" w16cid:durableId="1156410441">
    <w:abstractNumId w:val="34"/>
  </w:num>
  <w:num w:numId="15" w16cid:durableId="1852646450">
    <w:abstractNumId w:val="31"/>
  </w:num>
  <w:num w:numId="16" w16cid:durableId="1573470473">
    <w:abstractNumId w:val="24"/>
  </w:num>
  <w:num w:numId="17" w16cid:durableId="2016299639">
    <w:abstractNumId w:val="15"/>
  </w:num>
  <w:num w:numId="18" w16cid:durableId="808321750">
    <w:abstractNumId w:val="40"/>
  </w:num>
  <w:num w:numId="19" w16cid:durableId="609898742">
    <w:abstractNumId w:val="23"/>
  </w:num>
  <w:num w:numId="20" w16cid:durableId="1539127884">
    <w:abstractNumId w:val="17"/>
  </w:num>
  <w:num w:numId="21" w16cid:durableId="1868832353">
    <w:abstractNumId w:val="39"/>
  </w:num>
  <w:num w:numId="22" w16cid:durableId="560752610">
    <w:abstractNumId w:val="38"/>
  </w:num>
  <w:num w:numId="23" w16cid:durableId="720178521">
    <w:abstractNumId w:val="29"/>
  </w:num>
  <w:num w:numId="24" w16cid:durableId="1826387520">
    <w:abstractNumId w:val="27"/>
  </w:num>
  <w:num w:numId="25" w16cid:durableId="1572813523">
    <w:abstractNumId w:val="26"/>
  </w:num>
  <w:num w:numId="26" w16cid:durableId="618342390">
    <w:abstractNumId w:val="9"/>
  </w:num>
  <w:num w:numId="27" w16cid:durableId="1705400247">
    <w:abstractNumId w:val="36"/>
  </w:num>
  <w:num w:numId="28" w16cid:durableId="1113208570">
    <w:abstractNumId w:val="9"/>
  </w:num>
  <w:num w:numId="29" w16cid:durableId="233201244">
    <w:abstractNumId w:val="36"/>
  </w:num>
  <w:num w:numId="30" w16cid:durableId="120808877">
    <w:abstractNumId w:val="39"/>
  </w:num>
  <w:num w:numId="31" w16cid:durableId="1682850579">
    <w:abstractNumId w:val="18"/>
  </w:num>
  <w:num w:numId="32" w16cid:durableId="336730202">
    <w:abstractNumId w:val="41"/>
  </w:num>
  <w:num w:numId="33" w16cid:durableId="1923561133">
    <w:abstractNumId w:val="35"/>
  </w:num>
  <w:num w:numId="34" w16cid:durableId="1861700320">
    <w:abstractNumId w:val="21"/>
  </w:num>
  <w:num w:numId="35" w16cid:durableId="355008653">
    <w:abstractNumId w:val="30"/>
  </w:num>
  <w:num w:numId="36" w16cid:durableId="385027578">
    <w:abstractNumId w:val="33"/>
  </w:num>
  <w:num w:numId="37" w16cid:durableId="375351359">
    <w:abstractNumId w:val="43"/>
  </w:num>
  <w:num w:numId="38" w16cid:durableId="1840728223">
    <w:abstractNumId w:val="20"/>
  </w:num>
  <w:num w:numId="39" w16cid:durableId="989140370">
    <w:abstractNumId w:val="22"/>
  </w:num>
  <w:num w:numId="40" w16cid:durableId="904683496">
    <w:abstractNumId w:val="28"/>
  </w:num>
  <w:num w:numId="41" w16cid:durableId="335807140">
    <w:abstractNumId w:val="11"/>
  </w:num>
  <w:num w:numId="42" w16cid:durableId="1439715537">
    <w:abstractNumId w:val="19"/>
  </w:num>
  <w:num w:numId="43" w16cid:durableId="949313485">
    <w:abstractNumId w:val="12"/>
  </w:num>
  <w:num w:numId="44" w16cid:durableId="1988702522">
    <w:abstractNumId w:val="32"/>
  </w:num>
  <w:num w:numId="45" w16cid:durableId="1999381271">
    <w:abstractNumId w:val="14"/>
  </w:num>
  <w:num w:numId="46" w16cid:durableId="852035587">
    <w:abstractNumId w:val="25"/>
  </w:num>
  <w:num w:numId="47" w16cid:durableId="1557278836">
    <w:abstractNumId w:val="42"/>
  </w:num>
  <w:num w:numId="48" w16cid:durableId="1218590353">
    <w:abstractNumId w:val="10"/>
  </w:num>
  <w:num w:numId="49" w16cid:durableId="112796254">
    <w:abstractNumId w:val="44"/>
  </w:num>
  <w:num w:numId="50" w16cid:durableId="134390129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E2B"/>
    <w:rsid w:val="0004353E"/>
    <w:rsid w:val="00050E58"/>
    <w:rsid w:val="00060020"/>
    <w:rsid w:val="00063058"/>
    <w:rsid w:val="000663A9"/>
    <w:rsid w:val="00066A18"/>
    <w:rsid w:val="00067A92"/>
    <w:rsid w:val="000802A6"/>
    <w:rsid w:val="00083259"/>
    <w:rsid w:val="00083A01"/>
    <w:rsid w:val="00083A3F"/>
    <w:rsid w:val="000845AC"/>
    <w:rsid w:val="00084C5C"/>
    <w:rsid w:val="00085A3D"/>
    <w:rsid w:val="00085AA6"/>
    <w:rsid w:val="00092BA6"/>
    <w:rsid w:val="00093527"/>
    <w:rsid w:val="000956A0"/>
    <w:rsid w:val="00095F87"/>
    <w:rsid w:val="0009716B"/>
    <w:rsid w:val="000A0288"/>
    <w:rsid w:val="000A16A5"/>
    <w:rsid w:val="000A215A"/>
    <w:rsid w:val="000A234E"/>
    <w:rsid w:val="000A2BBA"/>
    <w:rsid w:val="000A6B8C"/>
    <w:rsid w:val="000B0BAF"/>
    <w:rsid w:val="000C0C02"/>
    <w:rsid w:val="000C2C1C"/>
    <w:rsid w:val="000C35B5"/>
    <w:rsid w:val="000C76AE"/>
    <w:rsid w:val="000D37D7"/>
    <w:rsid w:val="000D457B"/>
    <w:rsid w:val="000D5591"/>
    <w:rsid w:val="000E1451"/>
    <w:rsid w:val="000E19F5"/>
    <w:rsid w:val="000E51F4"/>
    <w:rsid w:val="000F49B8"/>
    <w:rsid w:val="00102BE7"/>
    <w:rsid w:val="00106F19"/>
    <w:rsid w:val="00110F56"/>
    <w:rsid w:val="001116AF"/>
    <w:rsid w:val="001138DE"/>
    <w:rsid w:val="00114674"/>
    <w:rsid w:val="00117146"/>
    <w:rsid w:val="001225F7"/>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830D1"/>
    <w:rsid w:val="001837C1"/>
    <w:rsid w:val="00184B45"/>
    <w:rsid w:val="00190CFC"/>
    <w:rsid w:val="001930BF"/>
    <w:rsid w:val="001A1250"/>
    <w:rsid w:val="001A395D"/>
    <w:rsid w:val="001A4742"/>
    <w:rsid w:val="001A5307"/>
    <w:rsid w:val="001B0859"/>
    <w:rsid w:val="001B18D9"/>
    <w:rsid w:val="001B4D8A"/>
    <w:rsid w:val="001C0DF8"/>
    <w:rsid w:val="001C2EF7"/>
    <w:rsid w:val="001C5C90"/>
    <w:rsid w:val="001C5CAF"/>
    <w:rsid w:val="001C60FB"/>
    <w:rsid w:val="001C6437"/>
    <w:rsid w:val="001D0B93"/>
    <w:rsid w:val="001D5327"/>
    <w:rsid w:val="001E58EF"/>
    <w:rsid w:val="001F2155"/>
    <w:rsid w:val="001F28BA"/>
    <w:rsid w:val="001F469C"/>
    <w:rsid w:val="00200939"/>
    <w:rsid w:val="0021256F"/>
    <w:rsid w:val="002159EB"/>
    <w:rsid w:val="0022350B"/>
    <w:rsid w:val="00226079"/>
    <w:rsid w:val="002268A1"/>
    <w:rsid w:val="00233331"/>
    <w:rsid w:val="00237B0D"/>
    <w:rsid w:val="00242289"/>
    <w:rsid w:val="0025400D"/>
    <w:rsid w:val="002566D1"/>
    <w:rsid w:val="002625F8"/>
    <w:rsid w:val="002679C2"/>
    <w:rsid w:val="00267A6B"/>
    <w:rsid w:val="00273424"/>
    <w:rsid w:val="00273C65"/>
    <w:rsid w:val="00274BFA"/>
    <w:rsid w:val="0028084C"/>
    <w:rsid w:val="00281080"/>
    <w:rsid w:val="002822F2"/>
    <w:rsid w:val="002823DB"/>
    <w:rsid w:val="00285ECF"/>
    <w:rsid w:val="00286299"/>
    <w:rsid w:val="002875EE"/>
    <w:rsid w:val="00290406"/>
    <w:rsid w:val="00290B10"/>
    <w:rsid w:val="00294B43"/>
    <w:rsid w:val="002A34C5"/>
    <w:rsid w:val="002A3799"/>
    <w:rsid w:val="002B418E"/>
    <w:rsid w:val="002B5B1B"/>
    <w:rsid w:val="002B6246"/>
    <w:rsid w:val="002B6769"/>
    <w:rsid w:val="002B69E4"/>
    <w:rsid w:val="002C5C17"/>
    <w:rsid w:val="002D56D7"/>
    <w:rsid w:val="002D5F8B"/>
    <w:rsid w:val="002E04C5"/>
    <w:rsid w:val="002E0543"/>
    <w:rsid w:val="002E433B"/>
    <w:rsid w:val="002E4C3B"/>
    <w:rsid w:val="002E5293"/>
    <w:rsid w:val="002F2621"/>
    <w:rsid w:val="002F36DF"/>
    <w:rsid w:val="002F57DB"/>
    <w:rsid w:val="002F5A26"/>
    <w:rsid w:val="002F6286"/>
    <w:rsid w:val="002F6D89"/>
    <w:rsid w:val="00311BD9"/>
    <w:rsid w:val="00315B12"/>
    <w:rsid w:val="00316477"/>
    <w:rsid w:val="00316524"/>
    <w:rsid w:val="00317200"/>
    <w:rsid w:val="00317FE4"/>
    <w:rsid w:val="003211C3"/>
    <w:rsid w:val="00321262"/>
    <w:rsid w:val="00323333"/>
    <w:rsid w:val="00325B6A"/>
    <w:rsid w:val="00325F89"/>
    <w:rsid w:val="00327444"/>
    <w:rsid w:val="003312F9"/>
    <w:rsid w:val="00332048"/>
    <w:rsid w:val="003342C1"/>
    <w:rsid w:val="00335AAD"/>
    <w:rsid w:val="00337CA5"/>
    <w:rsid w:val="0034088E"/>
    <w:rsid w:val="003408D5"/>
    <w:rsid w:val="0034152C"/>
    <w:rsid w:val="0034311E"/>
    <w:rsid w:val="00343AB7"/>
    <w:rsid w:val="00343CBB"/>
    <w:rsid w:val="0034477C"/>
    <w:rsid w:val="00345D59"/>
    <w:rsid w:val="00346027"/>
    <w:rsid w:val="00350EB9"/>
    <w:rsid w:val="00357642"/>
    <w:rsid w:val="00357DC0"/>
    <w:rsid w:val="00357F3C"/>
    <w:rsid w:val="003673E4"/>
    <w:rsid w:val="0037406C"/>
    <w:rsid w:val="0038105D"/>
    <w:rsid w:val="00397F30"/>
    <w:rsid w:val="003A0F56"/>
    <w:rsid w:val="003A21A2"/>
    <w:rsid w:val="003A6B87"/>
    <w:rsid w:val="003A6F29"/>
    <w:rsid w:val="003A7F06"/>
    <w:rsid w:val="003B25F5"/>
    <w:rsid w:val="003B420F"/>
    <w:rsid w:val="003B5348"/>
    <w:rsid w:val="003B68A1"/>
    <w:rsid w:val="003D3598"/>
    <w:rsid w:val="003D50AF"/>
    <w:rsid w:val="003E0204"/>
    <w:rsid w:val="003E1CF0"/>
    <w:rsid w:val="003E2905"/>
    <w:rsid w:val="003E669E"/>
    <w:rsid w:val="003E7A85"/>
    <w:rsid w:val="003F2554"/>
    <w:rsid w:val="003F5C2B"/>
    <w:rsid w:val="00401047"/>
    <w:rsid w:val="0040309B"/>
    <w:rsid w:val="00403193"/>
    <w:rsid w:val="0040477F"/>
    <w:rsid w:val="00405B52"/>
    <w:rsid w:val="0040633A"/>
    <w:rsid w:val="004073C5"/>
    <w:rsid w:val="00411348"/>
    <w:rsid w:val="0041245B"/>
    <w:rsid w:val="0041618A"/>
    <w:rsid w:val="00417105"/>
    <w:rsid w:val="00417D0D"/>
    <w:rsid w:val="0042175E"/>
    <w:rsid w:val="00422527"/>
    <w:rsid w:val="00422886"/>
    <w:rsid w:val="00422D00"/>
    <w:rsid w:val="004255EE"/>
    <w:rsid w:val="00425D9A"/>
    <w:rsid w:val="00426B97"/>
    <w:rsid w:val="00430AFA"/>
    <w:rsid w:val="00434090"/>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1BDB"/>
    <w:rsid w:val="00482F9A"/>
    <w:rsid w:val="00485C7F"/>
    <w:rsid w:val="00487887"/>
    <w:rsid w:val="0049336C"/>
    <w:rsid w:val="004A5D6C"/>
    <w:rsid w:val="004B0F4B"/>
    <w:rsid w:val="004B1AB4"/>
    <w:rsid w:val="004B57B1"/>
    <w:rsid w:val="004B7E64"/>
    <w:rsid w:val="004C2961"/>
    <w:rsid w:val="004C5E2B"/>
    <w:rsid w:val="004D5558"/>
    <w:rsid w:val="004D6FEA"/>
    <w:rsid w:val="004D7539"/>
    <w:rsid w:val="004E04C1"/>
    <w:rsid w:val="004E0ECB"/>
    <w:rsid w:val="004E1DCE"/>
    <w:rsid w:val="004E32CD"/>
    <w:rsid w:val="004E4B1A"/>
    <w:rsid w:val="004E73C6"/>
    <w:rsid w:val="004E783C"/>
    <w:rsid w:val="004F37FA"/>
    <w:rsid w:val="00500E42"/>
    <w:rsid w:val="005011F0"/>
    <w:rsid w:val="00505438"/>
    <w:rsid w:val="005109B0"/>
    <w:rsid w:val="00515AE9"/>
    <w:rsid w:val="005172D3"/>
    <w:rsid w:val="00517758"/>
    <w:rsid w:val="00540AE0"/>
    <w:rsid w:val="00542FA0"/>
    <w:rsid w:val="0054350C"/>
    <w:rsid w:val="00543811"/>
    <w:rsid w:val="0054413F"/>
    <w:rsid w:val="00544B4D"/>
    <w:rsid w:val="00546D69"/>
    <w:rsid w:val="00550196"/>
    <w:rsid w:val="00554221"/>
    <w:rsid w:val="005557FD"/>
    <w:rsid w:val="005627B8"/>
    <w:rsid w:val="00564007"/>
    <w:rsid w:val="0056440E"/>
    <w:rsid w:val="005661F8"/>
    <w:rsid w:val="0056659D"/>
    <w:rsid w:val="00567DD3"/>
    <w:rsid w:val="00571E16"/>
    <w:rsid w:val="00572006"/>
    <w:rsid w:val="00572AE7"/>
    <w:rsid w:val="00573DF0"/>
    <w:rsid w:val="00576285"/>
    <w:rsid w:val="00581E73"/>
    <w:rsid w:val="005822D9"/>
    <w:rsid w:val="00582EE5"/>
    <w:rsid w:val="00583C5D"/>
    <w:rsid w:val="005840A4"/>
    <w:rsid w:val="005903DB"/>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01C7"/>
    <w:rsid w:val="005E26C9"/>
    <w:rsid w:val="005E358E"/>
    <w:rsid w:val="005E4BF7"/>
    <w:rsid w:val="005F57AA"/>
    <w:rsid w:val="005F6B18"/>
    <w:rsid w:val="005F7E42"/>
    <w:rsid w:val="006020B6"/>
    <w:rsid w:val="006102EB"/>
    <w:rsid w:val="00613D07"/>
    <w:rsid w:val="00614FF8"/>
    <w:rsid w:val="006169A1"/>
    <w:rsid w:val="00620740"/>
    <w:rsid w:val="00621E78"/>
    <w:rsid w:val="00622A31"/>
    <w:rsid w:val="00631974"/>
    <w:rsid w:val="0063341E"/>
    <w:rsid w:val="006342D6"/>
    <w:rsid w:val="00634F5A"/>
    <w:rsid w:val="00635CED"/>
    <w:rsid w:val="00642F15"/>
    <w:rsid w:val="00645630"/>
    <w:rsid w:val="00647663"/>
    <w:rsid w:val="006514F1"/>
    <w:rsid w:val="00651B95"/>
    <w:rsid w:val="006532B2"/>
    <w:rsid w:val="006614CD"/>
    <w:rsid w:val="00664FF8"/>
    <w:rsid w:val="00667066"/>
    <w:rsid w:val="00667ADB"/>
    <w:rsid w:val="00672C12"/>
    <w:rsid w:val="00673836"/>
    <w:rsid w:val="006739FA"/>
    <w:rsid w:val="0067543F"/>
    <w:rsid w:val="006758F6"/>
    <w:rsid w:val="00676401"/>
    <w:rsid w:val="00677BD7"/>
    <w:rsid w:val="00692EB8"/>
    <w:rsid w:val="00694729"/>
    <w:rsid w:val="006961C3"/>
    <w:rsid w:val="006967A4"/>
    <w:rsid w:val="006A096F"/>
    <w:rsid w:val="006A1D0C"/>
    <w:rsid w:val="006A79E3"/>
    <w:rsid w:val="006B3005"/>
    <w:rsid w:val="006C6B46"/>
    <w:rsid w:val="006D209E"/>
    <w:rsid w:val="006D63E9"/>
    <w:rsid w:val="006E12D3"/>
    <w:rsid w:val="006E5CA0"/>
    <w:rsid w:val="006E742C"/>
    <w:rsid w:val="006E7E2E"/>
    <w:rsid w:val="006F00B7"/>
    <w:rsid w:val="006F04D3"/>
    <w:rsid w:val="006F1796"/>
    <w:rsid w:val="006F1C88"/>
    <w:rsid w:val="006F3F37"/>
    <w:rsid w:val="006F7589"/>
    <w:rsid w:val="006F76C4"/>
    <w:rsid w:val="0070038C"/>
    <w:rsid w:val="0070057F"/>
    <w:rsid w:val="00700B10"/>
    <w:rsid w:val="00700FBD"/>
    <w:rsid w:val="007032DE"/>
    <w:rsid w:val="00704199"/>
    <w:rsid w:val="00704D30"/>
    <w:rsid w:val="00706621"/>
    <w:rsid w:val="00706914"/>
    <w:rsid w:val="007109CE"/>
    <w:rsid w:val="00711A1D"/>
    <w:rsid w:val="007135C6"/>
    <w:rsid w:val="00723581"/>
    <w:rsid w:val="00725BCB"/>
    <w:rsid w:val="00726CC9"/>
    <w:rsid w:val="00734734"/>
    <w:rsid w:val="00737492"/>
    <w:rsid w:val="007408CB"/>
    <w:rsid w:val="0074209F"/>
    <w:rsid w:val="007431B8"/>
    <w:rsid w:val="00745032"/>
    <w:rsid w:val="00747DA4"/>
    <w:rsid w:val="00750AC2"/>
    <w:rsid w:val="0075296C"/>
    <w:rsid w:val="00753048"/>
    <w:rsid w:val="00753880"/>
    <w:rsid w:val="00753E3D"/>
    <w:rsid w:val="00753F27"/>
    <w:rsid w:val="00755B79"/>
    <w:rsid w:val="00760B2D"/>
    <w:rsid w:val="00761993"/>
    <w:rsid w:val="00762280"/>
    <w:rsid w:val="007629AC"/>
    <w:rsid w:val="007742A7"/>
    <w:rsid w:val="007744AD"/>
    <w:rsid w:val="00777003"/>
    <w:rsid w:val="00780611"/>
    <w:rsid w:val="0078077B"/>
    <w:rsid w:val="0078139D"/>
    <w:rsid w:val="00790A82"/>
    <w:rsid w:val="00791828"/>
    <w:rsid w:val="00794AC2"/>
    <w:rsid w:val="00796DB8"/>
    <w:rsid w:val="007A17CE"/>
    <w:rsid w:val="007A3A88"/>
    <w:rsid w:val="007B45AC"/>
    <w:rsid w:val="007B694D"/>
    <w:rsid w:val="007B70CB"/>
    <w:rsid w:val="007B7D2A"/>
    <w:rsid w:val="007C01EF"/>
    <w:rsid w:val="007C0299"/>
    <w:rsid w:val="007D079C"/>
    <w:rsid w:val="007D0A61"/>
    <w:rsid w:val="007D122C"/>
    <w:rsid w:val="007D19E1"/>
    <w:rsid w:val="007D2968"/>
    <w:rsid w:val="007D34A3"/>
    <w:rsid w:val="007D5099"/>
    <w:rsid w:val="007E2A43"/>
    <w:rsid w:val="007F2DE3"/>
    <w:rsid w:val="007F7C05"/>
    <w:rsid w:val="00800A75"/>
    <w:rsid w:val="00810D57"/>
    <w:rsid w:val="00817DF3"/>
    <w:rsid w:val="00823506"/>
    <w:rsid w:val="00830FF1"/>
    <w:rsid w:val="00831D3C"/>
    <w:rsid w:val="00837DF7"/>
    <w:rsid w:val="00840BE0"/>
    <w:rsid w:val="00843D85"/>
    <w:rsid w:val="00845F1E"/>
    <w:rsid w:val="008550EB"/>
    <w:rsid w:val="00856341"/>
    <w:rsid w:val="00861123"/>
    <w:rsid w:val="008677A8"/>
    <w:rsid w:val="00870828"/>
    <w:rsid w:val="00871EF6"/>
    <w:rsid w:val="00876AC4"/>
    <w:rsid w:val="00881C64"/>
    <w:rsid w:val="008836F0"/>
    <w:rsid w:val="00883782"/>
    <w:rsid w:val="00883B46"/>
    <w:rsid w:val="0089113F"/>
    <w:rsid w:val="0089253A"/>
    <w:rsid w:val="0089409A"/>
    <w:rsid w:val="00894FC2"/>
    <w:rsid w:val="00896737"/>
    <w:rsid w:val="00896DDB"/>
    <w:rsid w:val="008A4E08"/>
    <w:rsid w:val="008C0288"/>
    <w:rsid w:val="008C030C"/>
    <w:rsid w:val="008C03B1"/>
    <w:rsid w:val="008C194D"/>
    <w:rsid w:val="008C2BAC"/>
    <w:rsid w:val="008C3D17"/>
    <w:rsid w:val="008C500C"/>
    <w:rsid w:val="008C613B"/>
    <w:rsid w:val="008D0C18"/>
    <w:rsid w:val="008D44BE"/>
    <w:rsid w:val="008D5FF4"/>
    <w:rsid w:val="008E1915"/>
    <w:rsid w:val="008E2E90"/>
    <w:rsid w:val="008E2EE8"/>
    <w:rsid w:val="008E2F79"/>
    <w:rsid w:val="008E3CBD"/>
    <w:rsid w:val="0090249F"/>
    <w:rsid w:val="009031A5"/>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57610"/>
    <w:rsid w:val="00960CC3"/>
    <w:rsid w:val="00961367"/>
    <w:rsid w:val="009668A6"/>
    <w:rsid w:val="0097538C"/>
    <w:rsid w:val="009769A7"/>
    <w:rsid w:val="00977EA8"/>
    <w:rsid w:val="0098021A"/>
    <w:rsid w:val="0098051F"/>
    <w:rsid w:val="0098076B"/>
    <w:rsid w:val="009810F5"/>
    <w:rsid w:val="00982B3D"/>
    <w:rsid w:val="00983EBC"/>
    <w:rsid w:val="0098414D"/>
    <w:rsid w:val="009854E8"/>
    <w:rsid w:val="00993319"/>
    <w:rsid w:val="00994B24"/>
    <w:rsid w:val="00997AB4"/>
    <w:rsid w:val="009A14C9"/>
    <w:rsid w:val="009A5257"/>
    <w:rsid w:val="009A7557"/>
    <w:rsid w:val="009B1204"/>
    <w:rsid w:val="009B22F4"/>
    <w:rsid w:val="009B41E6"/>
    <w:rsid w:val="009B75DD"/>
    <w:rsid w:val="009C0B5E"/>
    <w:rsid w:val="009C3F22"/>
    <w:rsid w:val="009C448E"/>
    <w:rsid w:val="009C4DD3"/>
    <w:rsid w:val="009D09C5"/>
    <w:rsid w:val="009D1435"/>
    <w:rsid w:val="009D2795"/>
    <w:rsid w:val="009D5B65"/>
    <w:rsid w:val="009D5FF4"/>
    <w:rsid w:val="009E71A7"/>
    <w:rsid w:val="009F5D30"/>
    <w:rsid w:val="009F5D55"/>
    <w:rsid w:val="009F7C70"/>
    <w:rsid w:val="00A00540"/>
    <w:rsid w:val="00A0233B"/>
    <w:rsid w:val="00A07342"/>
    <w:rsid w:val="00A07DC2"/>
    <w:rsid w:val="00A10265"/>
    <w:rsid w:val="00A1052C"/>
    <w:rsid w:val="00A20A17"/>
    <w:rsid w:val="00A221CC"/>
    <w:rsid w:val="00A242BF"/>
    <w:rsid w:val="00A30771"/>
    <w:rsid w:val="00A31701"/>
    <w:rsid w:val="00A323E3"/>
    <w:rsid w:val="00A332A1"/>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D0B79"/>
    <w:rsid w:val="00AD2CAE"/>
    <w:rsid w:val="00AD4BCB"/>
    <w:rsid w:val="00AE1B58"/>
    <w:rsid w:val="00AE7BF2"/>
    <w:rsid w:val="00AF44BD"/>
    <w:rsid w:val="00AF524E"/>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06B8"/>
    <w:rsid w:val="00B31636"/>
    <w:rsid w:val="00B323D3"/>
    <w:rsid w:val="00B36561"/>
    <w:rsid w:val="00B372E5"/>
    <w:rsid w:val="00B40B28"/>
    <w:rsid w:val="00B43FDF"/>
    <w:rsid w:val="00B5209A"/>
    <w:rsid w:val="00B55ACD"/>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44EA"/>
    <w:rsid w:val="00B9573E"/>
    <w:rsid w:val="00B9634E"/>
    <w:rsid w:val="00B9777E"/>
    <w:rsid w:val="00BA121A"/>
    <w:rsid w:val="00BA6A45"/>
    <w:rsid w:val="00BA7925"/>
    <w:rsid w:val="00BB56B7"/>
    <w:rsid w:val="00BB67BD"/>
    <w:rsid w:val="00BB733F"/>
    <w:rsid w:val="00BC0EBB"/>
    <w:rsid w:val="00BC1679"/>
    <w:rsid w:val="00BC1BA3"/>
    <w:rsid w:val="00BC41FC"/>
    <w:rsid w:val="00BC5FE9"/>
    <w:rsid w:val="00BC6AC6"/>
    <w:rsid w:val="00BD1402"/>
    <w:rsid w:val="00BD2DA0"/>
    <w:rsid w:val="00BD3DAA"/>
    <w:rsid w:val="00BD77D0"/>
    <w:rsid w:val="00BE01B7"/>
    <w:rsid w:val="00BE34B6"/>
    <w:rsid w:val="00BE45E7"/>
    <w:rsid w:val="00BE7E03"/>
    <w:rsid w:val="00C01908"/>
    <w:rsid w:val="00C1062C"/>
    <w:rsid w:val="00C10676"/>
    <w:rsid w:val="00C12B17"/>
    <w:rsid w:val="00C169A0"/>
    <w:rsid w:val="00C17AC2"/>
    <w:rsid w:val="00C23E03"/>
    <w:rsid w:val="00C249E3"/>
    <w:rsid w:val="00C277A4"/>
    <w:rsid w:val="00C34667"/>
    <w:rsid w:val="00C455A5"/>
    <w:rsid w:val="00C46174"/>
    <w:rsid w:val="00C462C0"/>
    <w:rsid w:val="00C50FF4"/>
    <w:rsid w:val="00C54587"/>
    <w:rsid w:val="00C57752"/>
    <w:rsid w:val="00C60074"/>
    <w:rsid w:val="00C608C2"/>
    <w:rsid w:val="00C71E67"/>
    <w:rsid w:val="00C72476"/>
    <w:rsid w:val="00C73F1E"/>
    <w:rsid w:val="00C747CC"/>
    <w:rsid w:val="00C755B9"/>
    <w:rsid w:val="00C8134E"/>
    <w:rsid w:val="00C92668"/>
    <w:rsid w:val="00C939F1"/>
    <w:rsid w:val="00C93ABE"/>
    <w:rsid w:val="00C93C77"/>
    <w:rsid w:val="00C94B49"/>
    <w:rsid w:val="00C95A23"/>
    <w:rsid w:val="00CA0EC5"/>
    <w:rsid w:val="00CA190D"/>
    <w:rsid w:val="00CA2E94"/>
    <w:rsid w:val="00CA64F4"/>
    <w:rsid w:val="00CB33CC"/>
    <w:rsid w:val="00CB36E8"/>
    <w:rsid w:val="00CB66E9"/>
    <w:rsid w:val="00CC29C7"/>
    <w:rsid w:val="00CC2DF7"/>
    <w:rsid w:val="00CC5A15"/>
    <w:rsid w:val="00CD4A19"/>
    <w:rsid w:val="00CD54C3"/>
    <w:rsid w:val="00CE2DE3"/>
    <w:rsid w:val="00CE3AB4"/>
    <w:rsid w:val="00CE6B3F"/>
    <w:rsid w:val="00CE6C74"/>
    <w:rsid w:val="00CE6E95"/>
    <w:rsid w:val="00CE72C9"/>
    <w:rsid w:val="00CF140E"/>
    <w:rsid w:val="00CF6F32"/>
    <w:rsid w:val="00D00F4B"/>
    <w:rsid w:val="00D00F64"/>
    <w:rsid w:val="00D0493B"/>
    <w:rsid w:val="00D05C62"/>
    <w:rsid w:val="00D06271"/>
    <w:rsid w:val="00D07A03"/>
    <w:rsid w:val="00D11B02"/>
    <w:rsid w:val="00D17F13"/>
    <w:rsid w:val="00D20226"/>
    <w:rsid w:val="00D217D2"/>
    <w:rsid w:val="00D233A2"/>
    <w:rsid w:val="00D24E88"/>
    <w:rsid w:val="00D24F92"/>
    <w:rsid w:val="00D270E6"/>
    <w:rsid w:val="00D27628"/>
    <w:rsid w:val="00D332FE"/>
    <w:rsid w:val="00D34161"/>
    <w:rsid w:val="00D42F21"/>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3117"/>
    <w:rsid w:val="00D8439F"/>
    <w:rsid w:val="00D84C7C"/>
    <w:rsid w:val="00D903B5"/>
    <w:rsid w:val="00D91E7D"/>
    <w:rsid w:val="00D923B9"/>
    <w:rsid w:val="00DA1324"/>
    <w:rsid w:val="00DA1462"/>
    <w:rsid w:val="00DA25F7"/>
    <w:rsid w:val="00DA5CC8"/>
    <w:rsid w:val="00DA5E4A"/>
    <w:rsid w:val="00DB06F7"/>
    <w:rsid w:val="00DB1268"/>
    <w:rsid w:val="00DB3978"/>
    <w:rsid w:val="00DB4120"/>
    <w:rsid w:val="00DB59A3"/>
    <w:rsid w:val="00DB653F"/>
    <w:rsid w:val="00DC0B21"/>
    <w:rsid w:val="00DC0D7D"/>
    <w:rsid w:val="00DC218B"/>
    <w:rsid w:val="00DC72A4"/>
    <w:rsid w:val="00DC7351"/>
    <w:rsid w:val="00DC7F91"/>
    <w:rsid w:val="00DD46B1"/>
    <w:rsid w:val="00DE1082"/>
    <w:rsid w:val="00DE31E2"/>
    <w:rsid w:val="00DE4C02"/>
    <w:rsid w:val="00DE6DAB"/>
    <w:rsid w:val="00DF6191"/>
    <w:rsid w:val="00E02646"/>
    <w:rsid w:val="00E0618D"/>
    <w:rsid w:val="00E0628C"/>
    <w:rsid w:val="00E07DA3"/>
    <w:rsid w:val="00E10698"/>
    <w:rsid w:val="00E137AC"/>
    <w:rsid w:val="00E15333"/>
    <w:rsid w:val="00E1579A"/>
    <w:rsid w:val="00E237E1"/>
    <w:rsid w:val="00E23DA9"/>
    <w:rsid w:val="00E242D4"/>
    <w:rsid w:val="00E31A59"/>
    <w:rsid w:val="00E35030"/>
    <w:rsid w:val="00E3679B"/>
    <w:rsid w:val="00E41716"/>
    <w:rsid w:val="00E441CD"/>
    <w:rsid w:val="00E53FBC"/>
    <w:rsid w:val="00E55387"/>
    <w:rsid w:val="00E60D4E"/>
    <w:rsid w:val="00E61003"/>
    <w:rsid w:val="00E6672E"/>
    <w:rsid w:val="00E722FA"/>
    <w:rsid w:val="00E72F6D"/>
    <w:rsid w:val="00E74917"/>
    <w:rsid w:val="00E759E3"/>
    <w:rsid w:val="00E801BC"/>
    <w:rsid w:val="00E80889"/>
    <w:rsid w:val="00E8093F"/>
    <w:rsid w:val="00E81156"/>
    <w:rsid w:val="00E815F6"/>
    <w:rsid w:val="00E825C3"/>
    <w:rsid w:val="00E82610"/>
    <w:rsid w:val="00E82F1C"/>
    <w:rsid w:val="00E85F5E"/>
    <w:rsid w:val="00E86371"/>
    <w:rsid w:val="00E876B9"/>
    <w:rsid w:val="00E91DE3"/>
    <w:rsid w:val="00E935DB"/>
    <w:rsid w:val="00E950A2"/>
    <w:rsid w:val="00E95B1B"/>
    <w:rsid w:val="00E9651C"/>
    <w:rsid w:val="00E973F7"/>
    <w:rsid w:val="00EA1EFB"/>
    <w:rsid w:val="00EA3F1D"/>
    <w:rsid w:val="00EB59F3"/>
    <w:rsid w:val="00EC174D"/>
    <w:rsid w:val="00EC58F6"/>
    <w:rsid w:val="00EC60DB"/>
    <w:rsid w:val="00EC683E"/>
    <w:rsid w:val="00ED36B5"/>
    <w:rsid w:val="00ED3F57"/>
    <w:rsid w:val="00ED50DA"/>
    <w:rsid w:val="00ED6CDC"/>
    <w:rsid w:val="00EE122D"/>
    <w:rsid w:val="00EE1B26"/>
    <w:rsid w:val="00EE2AB7"/>
    <w:rsid w:val="00EE4BCF"/>
    <w:rsid w:val="00EE4F00"/>
    <w:rsid w:val="00EF3D52"/>
    <w:rsid w:val="00EF709A"/>
    <w:rsid w:val="00F0591B"/>
    <w:rsid w:val="00F064AE"/>
    <w:rsid w:val="00F07ED4"/>
    <w:rsid w:val="00F1176A"/>
    <w:rsid w:val="00F15300"/>
    <w:rsid w:val="00F155F6"/>
    <w:rsid w:val="00F2094A"/>
    <w:rsid w:val="00F20E67"/>
    <w:rsid w:val="00F222B1"/>
    <w:rsid w:val="00F22FA4"/>
    <w:rsid w:val="00F27F58"/>
    <w:rsid w:val="00F363D6"/>
    <w:rsid w:val="00F4449F"/>
    <w:rsid w:val="00F45269"/>
    <w:rsid w:val="00F46B5D"/>
    <w:rsid w:val="00F470DD"/>
    <w:rsid w:val="00F47B28"/>
    <w:rsid w:val="00F47E24"/>
    <w:rsid w:val="00F533B0"/>
    <w:rsid w:val="00F54859"/>
    <w:rsid w:val="00F6564D"/>
    <w:rsid w:val="00F6654A"/>
    <w:rsid w:val="00F67496"/>
    <w:rsid w:val="00F7521B"/>
    <w:rsid w:val="00F76125"/>
    <w:rsid w:val="00F7700A"/>
    <w:rsid w:val="00F77088"/>
    <w:rsid w:val="00F84130"/>
    <w:rsid w:val="00F85586"/>
    <w:rsid w:val="00F92CD7"/>
    <w:rsid w:val="00F92DC3"/>
    <w:rsid w:val="00F938EA"/>
    <w:rsid w:val="00FA23D4"/>
    <w:rsid w:val="00FA2402"/>
    <w:rsid w:val="00FA6261"/>
    <w:rsid w:val="00FA7BDE"/>
    <w:rsid w:val="00FB236C"/>
    <w:rsid w:val="00FB3050"/>
    <w:rsid w:val="00FB319A"/>
    <w:rsid w:val="00FB3381"/>
    <w:rsid w:val="00FB6B9D"/>
    <w:rsid w:val="00FC0DB6"/>
    <w:rsid w:val="00FC27E3"/>
    <w:rsid w:val="00FC7E0C"/>
    <w:rsid w:val="00FD08BB"/>
    <w:rsid w:val="00FD2A75"/>
    <w:rsid w:val="00FE2D73"/>
    <w:rsid w:val="00FE3B46"/>
    <w:rsid w:val="00FF0EDF"/>
    <w:rsid w:val="00FF3C91"/>
    <w:rsid w:val="00FF5464"/>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34CA27C9-5D72-4E45-B86E-1FA57EAC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qFormat/>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tabs>
        <w:tab w:val="num" w:pos="360"/>
      </w:tabs>
      <w:spacing w:after="160"/>
      <w:ind w:left="0" w:firstLine="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77A86E-7E25-4A8E-8C2B-790779A0520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5C95E506-7CDD-46A1-BDC3-278BCC4122AE}">
      <dgm:prSet phldrT="[Text]"/>
      <dgm:spPr>
        <a:solidFill>
          <a:srgbClr val="28A8EB"/>
        </a:solidFill>
      </dgm:spPr>
      <dgm:t>
        <a:bodyPr/>
        <a:lstStyle/>
        <a:p>
          <a:r>
            <a:rPr lang="en-GB"/>
            <a:t>Head of Strategic Communications and Media</a:t>
          </a:r>
        </a:p>
      </dgm:t>
    </dgm:pt>
    <dgm:pt modelId="{0412B040-0ADD-4496-B752-073B6ACBA59A}" type="parTrans" cxnId="{A79AA984-BECD-4B39-93FB-994C50A98E45}">
      <dgm:prSet/>
      <dgm:spPr/>
      <dgm:t>
        <a:bodyPr/>
        <a:lstStyle/>
        <a:p>
          <a:endParaRPr lang="en-GB"/>
        </a:p>
      </dgm:t>
    </dgm:pt>
    <dgm:pt modelId="{03E3666D-FE7A-4197-9C59-704863597EB9}" type="sibTrans" cxnId="{A79AA984-BECD-4B39-93FB-994C50A98E45}">
      <dgm:prSet/>
      <dgm:spPr/>
      <dgm:t>
        <a:bodyPr/>
        <a:lstStyle/>
        <a:p>
          <a:endParaRPr lang="en-GB"/>
        </a:p>
      </dgm:t>
    </dgm:pt>
    <dgm:pt modelId="{6B28931D-EC26-490D-BDEC-7DCBF7381BF2}" type="asst">
      <dgm:prSet phldrT="[Text]"/>
      <dgm:spPr>
        <a:solidFill>
          <a:srgbClr val="28A8EB"/>
        </a:solidFill>
      </dgm:spPr>
      <dgm:t>
        <a:bodyPr/>
        <a:lstStyle/>
        <a:p>
          <a:r>
            <a:rPr lang="en-GB"/>
            <a:t>Media Manager</a:t>
          </a:r>
        </a:p>
      </dgm:t>
    </dgm:pt>
    <dgm:pt modelId="{DEFB1E88-017D-4CE4-8241-D7C6C0352C5D}" type="parTrans" cxnId="{3A262E00-A8A5-44EF-90F8-78603E79ECCD}">
      <dgm:prSet/>
      <dgm:spPr/>
      <dgm:t>
        <a:bodyPr/>
        <a:lstStyle/>
        <a:p>
          <a:endParaRPr lang="en-GB"/>
        </a:p>
      </dgm:t>
    </dgm:pt>
    <dgm:pt modelId="{BFC8C370-0CCA-4817-A50E-E3BAC59B8588}" type="sibTrans" cxnId="{3A262E00-A8A5-44EF-90F8-78603E79ECCD}">
      <dgm:prSet/>
      <dgm:spPr/>
      <dgm:t>
        <a:bodyPr/>
        <a:lstStyle/>
        <a:p>
          <a:endParaRPr lang="en-GB"/>
        </a:p>
      </dgm:t>
    </dgm:pt>
    <dgm:pt modelId="{2659C8B7-DC53-4021-B501-301BD79246FD}" type="asst">
      <dgm:prSet phldrT="[Text]"/>
      <dgm:spPr>
        <a:solidFill>
          <a:srgbClr val="28A8EB"/>
        </a:solidFill>
      </dgm:spPr>
      <dgm:t>
        <a:bodyPr/>
        <a:lstStyle/>
        <a:p>
          <a:r>
            <a:rPr lang="en-GB"/>
            <a:t>Press Officer</a:t>
          </a:r>
        </a:p>
      </dgm:t>
    </dgm:pt>
    <dgm:pt modelId="{612E3199-F3FE-4111-BF1A-B62DEEF92CAE}" type="parTrans" cxnId="{FDC9F6C4-1E98-4387-962E-ECAC7254EA9C}">
      <dgm:prSet/>
      <dgm:spPr/>
      <dgm:t>
        <a:bodyPr/>
        <a:lstStyle/>
        <a:p>
          <a:endParaRPr lang="en-GB"/>
        </a:p>
      </dgm:t>
    </dgm:pt>
    <dgm:pt modelId="{ECBA6533-EE3B-4D8D-B37C-DAC8507362CF}" type="sibTrans" cxnId="{FDC9F6C4-1E98-4387-962E-ECAC7254EA9C}">
      <dgm:prSet/>
      <dgm:spPr/>
      <dgm:t>
        <a:bodyPr/>
        <a:lstStyle/>
        <a:p>
          <a:endParaRPr lang="en-GB"/>
        </a:p>
      </dgm:t>
    </dgm:pt>
    <dgm:pt modelId="{5F557E28-5F1F-4153-A6CE-A78601D8A9E8}" type="asst">
      <dgm:prSet phldrT="[Text]"/>
      <dgm:spPr>
        <a:solidFill>
          <a:srgbClr val="28A8EB"/>
        </a:solidFill>
      </dgm:spPr>
      <dgm:t>
        <a:bodyPr/>
        <a:lstStyle/>
        <a:p>
          <a:r>
            <a:rPr lang="en-GB"/>
            <a:t>Junior Press Officer</a:t>
          </a:r>
        </a:p>
      </dgm:t>
    </dgm:pt>
    <dgm:pt modelId="{A40DBF31-C105-4B14-9F73-BFFB643EF341}" type="parTrans" cxnId="{CC09FEDB-E0E0-4E72-8061-B1D457D1861E}">
      <dgm:prSet/>
      <dgm:spPr/>
      <dgm:t>
        <a:bodyPr/>
        <a:lstStyle/>
        <a:p>
          <a:endParaRPr lang="en-GB"/>
        </a:p>
      </dgm:t>
    </dgm:pt>
    <dgm:pt modelId="{B289093E-C0D4-4580-9AA0-DDE189F9D24A}" type="sibTrans" cxnId="{CC09FEDB-E0E0-4E72-8061-B1D457D1861E}">
      <dgm:prSet/>
      <dgm:spPr/>
      <dgm:t>
        <a:bodyPr/>
        <a:lstStyle/>
        <a:p>
          <a:endParaRPr lang="en-GB"/>
        </a:p>
      </dgm:t>
    </dgm:pt>
    <dgm:pt modelId="{4E0C75FA-70B7-4E02-8328-25C509D4B537}" type="asst">
      <dgm:prSet phldrT="[Text]"/>
      <dgm:spPr>
        <a:solidFill>
          <a:schemeClr val="accent1"/>
        </a:solidFill>
      </dgm:spPr>
      <dgm:t>
        <a:bodyPr/>
        <a:lstStyle/>
        <a:p>
          <a:pPr rtl="0"/>
          <a:r>
            <a:rPr lang="en-GB"/>
            <a:t>Media Manager </a:t>
          </a:r>
        </a:p>
      </dgm:t>
    </dgm:pt>
    <dgm:pt modelId="{06A16410-11E1-4258-8A46-33C2A4002607}" type="parTrans" cxnId="{D9A3CD8C-3051-4E5A-A0D1-25CBDE1E015E}">
      <dgm:prSet/>
      <dgm:spPr/>
      <dgm:t>
        <a:bodyPr/>
        <a:lstStyle/>
        <a:p>
          <a:endParaRPr lang="en-GB"/>
        </a:p>
      </dgm:t>
    </dgm:pt>
    <dgm:pt modelId="{DAF49B28-FEF5-4A96-B930-6DE8066CCD42}" type="sibTrans" cxnId="{D9A3CD8C-3051-4E5A-A0D1-25CBDE1E015E}">
      <dgm:prSet/>
      <dgm:spPr/>
      <dgm:t>
        <a:bodyPr/>
        <a:lstStyle/>
        <a:p>
          <a:endParaRPr lang="en-GB"/>
        </a:p>
      </dgm:t>
    </dgm:pt>
    <dgm:pt modelId="{4209FDA5-1DEF-45EA-BE74-8FF7D3D9AE8D}" type="asst">
      <dgm:prSet phldrT="[Text]"/>
      <dgm:spPr>
        <a:solidFill>
          <a:schemeClr val="bg2"/>
        </a:solidFill>
      </dgm:spPr>
      <dgm:t>
        <a:bodyPr/>
        <a:lstStyle/>
        <a:p>
          <a:pPr rtl="0"/>
          <a:r>
            <a:rPr lang="en-GB"/>
            <a:t>Press Officer (vacant role)</a:t>
          </a:r>
        </a:p>
      </dgm:t>
    </dgm:pt>
    <dgm:pt modelId="{0729AAFC-C345-42D9-8781-0D2D263846EB}" type="parTrans" cxnId="{D2482B83-2E84-4B64-9C75-27A1D5571503}">
      <dgm:prSet/>
      <dgm:spPr/>
      <dgm:t>
        <a:bodyPr/>
        <a:lstStyle/>
        <a:p>
          <a:endParaRPr lang="en-GB"/>
        </a:p>
      </dgm:t>
    </dgm:pt>
    <dgm:pt modelId="{5982D822-898F-456A-915F-0F356F84C7B3}" type="sibTrans" cxnId="{D2482B83-2E84-4B64-9C75-27A1D5571503}">
      <dgm:prSet/>
      <dgm:spPr/>
      <dgm:t>
        <a:bodyPr/>
        <a:lstStyle/>
        <a:p>
          <a:endParaRPr lang="en-GB"/>
        </a:p>
      </dgm:t>
    </dgm:pt>
    <dgm:pt modelId="{645C3252-9FEC-4F89-9A36-E8AF7717F09C}" type="asst">
      <dgm:prSet phldrT="[Text]"/>
      <dgm:spPr>
        <a:solidFill>
          <a:srgbClr val="28A8EB"/>
        </a:solidFill>
      </dgm:spPr>
      <dgm:t>
        <a:bodyPr/>
        <a:lstStyle/>
        <a:p>
          <a:pPr rtl="0"/>
          <a:r>
            <a:rPr lang="en-GB"/>
            <a:t>Junior Press Officer</a:t>
          </a:r>
        </a:p>
      </dgm:t>
    </dgm:pt>
    <dgm:pt modelId="{36014E8E-B076-4CDD-B85C-BB88DB97A625}" type="parTrans" cxnId="{6A28E538-C546-4A29-99BE-A46118E682D6}">
      <dgm:prSet/>
      <dgm:spPr/>
      <dgm:t>
        <a:bodyPr/>
        <a:lstStyle/>
        <a:p>
          <a:endParaRPr lang="en-GB"/>
        </a:p>
      </dgm:t>
    </dgm:pt>
    <dgm:pt modelId="{6A0DC25B-968D-4AE2-BCEE-D9117558B7EE}" type="sibTrans" cxnId="{6A28E538-C546-4A29-99BE-A46118E682D6}">
      <dgm:prSet/>
      <dgm:spPr/>
      <dgm:t>
        <a:bodyPr/>
        <a:lstStyle/>
        <a:p>
          <a:endParaRPr lang="en-GB"/>
        </a:p>
      </dgm:t>
    </dgm:pt>
    <dgm:pt modelId="{880A9846-0568-47F0-B0E8-BB1A6CE8F233}" type="pres">
      <dgm:prSet presAssocID="{6677A86E-7E25-4A8E-8C2B-790779A0520F}" presName="hierChild1" presStyleCnt="0">
        <dgm:presLayoutVars>
          <dgm:orgChart val="1"/>
          <dgm:chPref val="1"/>
          <dgm:dir/>
          <dgm:animOne val="branch"/>
          <dgm:animLvl val="lvl"/>
          <dgm:resizeHandles/>
        </dgm:presLayoutVars>
      </dgm:prSet>
      <dgm:spPr/>
    </dgm:pt>
    <dgm:pt modelId="{AD09B452-9799-4604-9574-D053991684D1}" type="pres">
      <dgm:prSet presAssocID="{5C95E506-7CDD-46A1-BDC3-278BCC4122AE}" presName="hierRoot1" presStyleCnt="0">
        <dgm:presLayoutVars>
          <dgm:hierBranch val="init"/>
        </dgm:presLayoutVars>
      </dgm:prSet>
      <dgm:spPr/>
    </dgm:pt>
    <dgm:pt modelId="{43ED8C0F-74F9-4560-BEA1-E507FF6249BE}" type="pres">
      <dgm:prSet presAssocID="{5C95E506-7CDD-46A1-BDC3-278BCC4122AE}" presName="rootComposite1" presStyleCnt="0"/>
      <dgm:spPr/>
    </dgm:pt>
    <dgm:pt modelId="{103C51A5-B4BA-42B6-B94C-A4C40FE52DFA}" type="pres">
      <dgm:prSet presAssocID="{5C95E506-7CDD-46A1-BDC3-278BCC4122AE}" presName="rootText1" presStyleLbl="node0" presStyleIdx="0" presStyleCnt="1">
        <dgm:presLayoutVars>
          <dgm:chPref val="3"/>
        </dgm:presLayoutVars>
      </dgm:prSet>
      <dgm:spPr/>
    </dgm:pt>
    <dgm:pt modelId="{D657BE53-56D4-448B-BFA9-D7E1539FE243}" type="pres">
      <dgm:prSet presAssocID="{5C95E506-7CDD-46A1-BDC3-278BCC4122AE}" presName="rootConnector1" presStyleLbl="node1" presStyleIdx="0" presStyleCnt="0"/>
      <dgm:spPr/>
    </dgm:pt>
    <dgm:pt modelId="{99327473-D978-41E5-84B9-16163C5283AA}" type="pres">
      <dgm:prSet presAssocID="{5C95E506-7CDD-46A1-BDC3-278BCC4122AE}" presName="hierChild2" presStyleCnt="0"/>
      <dgm:spPr/>
    </dgm:pt>
    <dgm:pt modelId="{D8376551-9A53-4F1F-9325-B6B24EC6D3DB}" type="pres">
      <dgm:prSet presAssocID="{5C95E506-7CDD-46A1-BDC3-278BCC4122AE}" presName="hierChild3" presStyleCnt="0"/>
      <dgm:spPr/>
    </dgm:pt>
    <dgm:pt modelId="{28A832D8-70F7-4856-B939-9498B7A017F8}" type="pres">
      <dgm:prSet presAssocID="{DEFB1E88-017D-4CE4-8241-D7C6C0352C5D}" presName="Name111" presStyleLbl="parChTrans1D2" presStyleIdx="0" presStyleCnt="2"/>
      <dgm:spPr/>
    </dgm:pt>
    <dgm:pt modelId="{C710F097-2DDE-418A-8B4B-63DEF593930E}" type="pres">
      <dgm:prSet presAssocID="{6B28931D-EC26-490D-BDEC-7DCBF7381BF2}" presName="hierRoot3" presStyleCnt="0">
        <dgm:presLayoutVars>
          <dgm:hierBranch val="init"/>
        </dgm:presLayoutVars>
      </dgm:prSet>
      <dgm:spPr/>
    </dgm:pt>
    <dgm:pt modelId="{AB30B56F-325E-4775-84B5-0035D18A7BC4}" type="pres">
      <dgm:prSet presAssocID="{6B28931D-EC26-490D-BDEC-7DCBF7381BF2}" presName="rootComposite3" presStyleCnt="0"/>
      <dgm:spPr/>
    </dgm:pt>
    <dgm:pt modelId="{713E0BA3-5ED5-405C-A7D0-60B73B0CCEAD}" type="pres">
      <dgm:prSet presAssocID="{6B28931D-EC26-490D-BDEC-7DCBF7381BF2}" presName="rootText3" presStyleLbl="asst1" presStyleIdx="0" presStyleCnt="6">
        <dgm:presLayoutVars>
          <dgm:chPref val="3"/>
        </dgm:presLayoutVars>
      </dgm:prSet>
      <dgm:spPr/>
    </dgm:pt>
    <dgm:pt modelId="{AB54458C-3D54-4013-948B-2B518F111255}" type="pres">
      <dgm:prSet presAssocID="{6B28931D-EC26-490D-BDEC-7DCBF7381BF2}" presName="rootConnector3" presStyleLbl="asst1" presStyleIdx="0" presStyleCnt="6"/>
      <dgm:spPr/>
    </dgm:pt>
    <dgm:pt modelId="{F6680B08-0DEC-498E-BC51-ED1BF976F6AC}" type="pres">
      <dgm:prSet presAssocID="{6B28931D-EC26-490D-BDEC-7DCBF7381BF2}" presName="hierChild6" presStyleCnt="0"/>
      <dgm:spPr/>
    </dgm:pt>
    <dgm:pt modelId="{EB142450-21F3-4F72-8536-522F1E75EB70}" type="pres">
      <dgm:prSet presAssocID="{6B28931D-EC26-490D-BDEC-7DCBF7381BF2}" presName="hierChild7" presStyleCnt="0"/>
      <dgm:spPr/>
    </dgm:pt>
    <dgm:pt modelId="{C4474C7C-4C6A-4CDE-845E-01C2C89EF931}" type="pres">
      <dgm:prSet presAssocID="{612E3199-F3FE-4111-BF1A-B62DEEF92CAE}" presName="Name111" presStyleLbl="parChTrans1D3" presStyleIdx="0" presStyleCnt="4"/>
      <dgm:spPr/>
    </dgm:pt>
    <dgm:pt modelId="{AFE319CF-6186-43E4-BF2C-CF833DBEFCA1}" type="pres">
      <dgm:prSet presAssocID="{2659C8B7-DC53-4021-B501-301BD79246FD}" presName="hierRoot3" presStyleCnt="0">
        <dgm:presLayoutVars>
          <dgm:hierBranch val="init"/>
        </dgm:presLayoutVars>
      </dgm:prSet>
      <dgm:spPr/>
    </dgm:pt>
    <dgm:pt modelId="{EC86AD7A-3FBC-4215-91B7-C93D7097FCB5}" type="pres">
      <dgm:prSet presAssocID="{2659C8B7-DC53-4021-B501-301BD79246FD}" presName="rootComposite3" presStyleCnt="0"/>
      <dgm:spPr/>
    </dgm:pt>
    <dgm:pt modelId="{9D4B8E48-BDB3-41F7-8AEF-9A52F6709CD5}" type="pres">
      <dgm:prSet presAssocID="{2659C8B7-DC53-4021-B501-301BD79246FD}" presName="rootText3" presStyleLbl="asst1" presStyleIdx="1" presStyleCnt="6">
        <dgm:presLayoutVars>
          <dgm:chPref val="3"/>
        </dgm:presLayoutVars>
      </dgm:prSet>
      <dgm:spPr/>
    </dgm:pt>
    <dgm:pt modelId="{B088268B-C316-4C4C-85B0-F973369D2EF8}" type="pres">
      <dgm:prSet presAssocID="{2659C8B7-DC53-4021-B501-301BD79246FD}" presName="rootConnector3" presStyleLbl="asst1" presStyleIdx="1" presStyleCnt="6"/>
      <dgm:spPr/>
    </dgm:pt>
    <dgm:pt modelId="{DADF8622-C616-41EF-ABAF-D7A301237132}" type="pres">
      <dgm:prSet presAssocID="{2659C8B7-DC53-4021-B501-301BD79246FD}" presName="hierChild6" presStyleCnt="0"/>
      <dgm:spPr/>
    </dgm:pt>
    <dgm:pt modelId="{DC98F9C3-7D48-4FF7-AFEA-5A66392E9657}" type="pres">
      <dgm:prSet presAssocID="{2659C8B7-DC53-4021-B501-301BD79246FD}" presName="hierChild7" presStyleCnt="0"/>
      <dgm:spPr/>
    </dgm:pt>
    <dgm:pt modelId="{7735096A-1B33-4AB7-8F5B-C7E75825D401}" type="pres">
      <dgm:prSet presAssocID="{A40DBF31-C105-4B14-9F73-BFFB643EF341}" presName="Name111" presStyleLbl="parChTrans1D3" presStyleIdx="1" presStyleCnt="4"/>
      <dgm:spPr/>
    </dgm:pt>
    <dgm:pt modelId="{8AC4FC04-3D59-4B19-991B-1AD5267B60F1}" type="pres">
      <dgm:prSet presAssocID="{5F557E28-5F1F-4153-A6CE-A78601D8A9E8}" presName="hierRoot3" presStyleCnt="0">
        <dgm:presLayoutVars>
          <dgm:hierBranch val="init"/>
        </dgm:presLayoutVars>
      </dgm:prSet>
      <dgm:spPr/>
    </dgm:pt>
    <dgm:pt modelId="{38C911CF-673E-48E5-868B-4F3D3C573ED6}" type="pres">
      <dgm:prSet presAssocID="{5F557E28-5F1F-4153-A6CE-A78601D8A9E8}" presName="rootComposite3" presStyleCnt="0"/>
      <dgm:spPr/>
    </dgm:pt>
    <dgm:pt modelId="{4C4DA9A0-E207-4226-969C-E8B0FFF93BA2}" type="pres">
      <dgm:prSet presAssocID="{5F557E28-5F1F-4153-A6CE-A78601D8A9E8}" presName="rootText3" presStyleLbl="asst1" presStyleIdx="2" presStyleCnt="6">
        <dgm:presLayoutVars>
          <dgm:chPref val="3"/>
        </dgm:presLayoutVars>
      </dgm:prSet>
      <dgm:spPr/>
    </dgm:pt>
    <dgm:pt modelId="{AA619E70-3C63-435D-A6AA-947B6A379D79}" type="pres">
      <dgm:prSet presAssocID="{5F557E28-5F1F-4153-A6CE-A78601D8A9E8}" presName="rootConnector3" presStyleLbl="asst1" presStyleIdx="2" presStyleCnt="6"/>
      <dgm:spPr/>
    </dgm:pt>
    <dgm:pt modelId="{498FC2EA-F083-4A2E-B57E-3BCEEDD1B4EC}" type="pres">
      <dgm:prSet presAssocID="{5F557E28-5F1F-4153-A6CE-A78601D8A9E8}" presName="hierChild6" presStyleCnt="0"/>
      <dgm:spPr/>
    </dgm:pt>
    <dgm:pt modelId="{1403B966-ED8D-4554-B8B6-4946F45740B3}" type="pres">
      <dgm:prSet presAssocID="{5F557E28-5F1F-4153-A6CE-A78601D8A9E8}" presName="hierChild7" presStyleCnt="0"/>
      <dgm:spPr/>
    </dgm:pt>
    <dgm:pt modelId="{36D5A4FE-67B4-4476-AD6D-BDE99E2B7A31}" type="pres">
      <dgm:prSet presAssocID="{06A16410-11E1-4258-8A46-33C2A4002607}" presName="Name111" presStyleLbl="parChTrans1D2" presStyleIdx="1" presStyleCnt="2"/>
      <dgm:spPr/>
    </dgm:pt>
    <dgm:pt modelId="{08758792-75F3-4A21-801F-5297041A3B82}" type="pres">
      <dgm:prSet presAssocID="{4E0C75FA-70B7-4E02-8328-25C509D4B537}" presName="hierRoot3" presStyleCnt="0">
        <dgm:presLayoutVars>
          <dgm:hierBranch val="init"/>
        </dgm:presLayoutVars>
      </dgm:prSet>
      <dgm:spPr/>
    </dgm:pt>
    <dgm:pt modelId="{D100A339-7F7A-42AB-95EA-67956C7E2B5D}" type="pres">
      <dgm:prSet presAssocID="{4E0C75FA-70B7-4E02-8328-25C509D4B537}" presName="rootComposite3" presStyleCnt="0"/>
      <dgm:spPr/>
    </dgm:pt>
    <dgm:pt modelId="{116C3243-38A8-4BDC-9BA1-07669A8C0542}" type="pres">
      <dgm:prSet presAssocID="{4E0C75FA-70B7-4E02-8328-25C509D4B537}" presName="rootText3" presStyleLbl="asst1" presStyleIdx="3" presStyleCnt="6">
        <dgm:presLayoutVars>
          <dgm:chPref val="3"/>
        </dgm:presLayoutVars>
      </dgm:prSet>
      <dgm:spPr/>
    </dgm:pt>
    <dgm:pt modelId="{8E75CDEF-57B6-4526-B222-F4BCEC216002}" type="pres">
      <dgm:prSet presAssocID="{4E0C75FA-70B7-4E02-8328-25C509D4B537}" presName="rootConnector3" presStyleLbl="asst1" presStyleIdx="3" presStyleCnt="6"/>
      <dgm:spPr/>
    </dgm:pt>
    <dgm:pt modelId="{CBEBD406-27AD-4AB1-AD85-97E2F1D3CFB2}" type="pres">
      <dgm:prSet presAssocID="{4E0C75FA-70B7-4E02-8328-25C509D4B537}" presName="hierChild6" presStyleCnt="0"/>
      <dgm:spPr/>
    </dgm:pt>
    <dgm:pt modelId="{F5942778-7151-40F0-BAF1-0B855FD6FF08}" type="pres">
      <dgm:prSet presAssocID="{4E0C75FA-70B7-4E02-8328-25C509D4B537}" presName="hierChild7" presStyleCnt="0"/>
      <dgm:spPr/>
    </dgm:pt>
    <dgm:pt modelId="{8B704F45-E416-4726-B172-D4B64EB79F2A}" type="pres">
      <dgm:prSet presAssocID="{0729AAFC-C345-42D9-8781-0D2D263846EB}" presName="Name111" presStyleLbl="parChTrans1D3" presStyleIdx="2" presStyleCnt="4"/>
      <dgm:spPr/>
    </dgm:pt>
    <dgm:pt modelId="{813AF57B-0F0F-4023-A453-EBC412F27DD1}" type="pres">
      <dgm:prSet presAssocID="{4209FDA5-1DEF-45EA-BE74-8FF7D3D9AE8D}" presName="hierRoot3" presStyleCnt="0">
        <dgm:presLayoutVars>
          <dgm:hierBranch val="init"/>
        </dgm:presLayoutVars>
      </dgm:prSet>
      <dgm:spPr/>
    </dgm:pt>
    <dgm:pt modelId="{A63CA0FD-ADFB-4F7A-8C8C-15E5A482638B}" type="pres">
      <dgm:prSet presAssocID="{4209FDA5-1DEF-45EA-BE74-8FF7D3D9AE8D}" presName="rootComposite3" presStyleCnt="0"/>
      <dgm:spPr/>
    </dgm:pt>
    <dgm:pt modelId="{70C1466F-EAB6-40E6-924C-437A4E32D736}" type="pres">
      <dgm:prSet presAssocID="{4209FDA5-1DEF-45EA-BE74-8FF7D3D9AE8D}" presName="rootText3" presStyleLbl="asst1" presStyleIdx="4" presStyleCnt="6">
        <dgm:presLayoutVars>
          <dgm:chPref val="3"/>
        </dgm:presLayoutVars>
      </dgm:prSet>
      <dgm:spPr/>
    </dgm:pt>
    <dgm:pt modelId="{8E44178A-2E67-4F48-8DB7-45C04F8F899D}" type="pres">
      <dgm:prSet presAssocID="{4209FDA5-1DEF-45EA-BE74-8FF7D3D9AE8D}" presName="rootConnector3" presStyleLbl="asst1" presStyleIdx="4" presStyleCnt="6"/>
      <dgm:spPr/>
    </dgm:pt>
    <dgm:pt modelId="{D93F45C8-0D7E-4B45-A30A-241158B85609}" type="pres">
      <dgm:prSet presAssocID="{4209FDA5-1DEF-45EA-BE74-8FF7D3D9AE8D}" presName="hierChild6" presStyleCnt="0"/>
      <dgm:spPr/>
    </dgm:pt>
    <dgm:pt modelId="{1E915B85-178E-4352-9C20-09D15CA10910}" type="pres">
      <dgm:prSet presAssocID="{4209FDA5-1DEF-45EA-BE74-8FF7D3D9AE8D}" presName="hierChild7" presStyleCnt="0"/>
      <dgm:spPr/>
    </dgm:pt>
    <dgm:pt modelId="{C807D9DF-3ED5-45C1-B0C5-459AD1C8F5E2}" type="pres">
      <dgm:prSet presAssocID="{36014E8E-B076-4CDD-B85C-BB88DB97A625}" presName="Name111" presStyleLbl="parChTrans1D3" presStyleIdx="3" presStyleCnt="4"/>
      <dgm:spPr/>
    </dgm:pt>
    <dgm:pt modelId="{29D40A4C-58FA-484B-89A9-7E4AEF4CB223}" type="pres">
      <dgm:prSet presAssocID="{645C3252-9FEC-4F89-9A36-E8AF7717F09C}" presName="hierRoot3" presStyleCnt="0">
        <dgm:presLayoutVars>
          <dgm:hierBranch val="init"/>
        </dgm:presLayoutVars>
      </dgm:prSet>
      <dgm:spPr/>
    </dgm:pt>
    <dgm:pt modelId="{1B76D634-A6D0-4AF2-A709-60C104B50D17}" type="pres">
      <dgm:prSet presAssocID="{645C3252-9FEC-4F89-9A36-E8AF7717F09C}" presName="rootComposite3" presStyleCnt="0"/>
      <dgm:spPr/>
    </dgm:pt>
    <dgm:pt modelId="{2E0A36A6-DE47-48E5-A6F4-B54B7B8317C8}" type="pres">
      <dgm:prSet presAssocID="{645C3252-9FEC-4F89-9A36-E8AF7717F09C}" presName="rootText3" presStyleLbl="asst1" presStyleIdx="5" presStyleCnt="6">
        <dgm:presLayoutVars>
          <dgm:chPref val="3"/>
        </dgm:presLayoutVars>
      </dgm:prSet>
      <dgm:spPr/>
    </dgm:pt>
    <dgm:pt modelId="{2080076A-4BCD-406B-A026-9ED1599D413E}" type="pres">
      <dgm:prSet presAssocID="{645C3252-9FEC-4F89-9A36-E8AF7717F09C}" presName="rootConnector3" presStyleLbl="asst1" presStyleIdx="5" presStyleCnt="6"/>
      <dgm:spPr/>
    </dgm:pt>
    <dgm:pt modelId="{38C48EC6-1C0B-4DEE-A06D-E0284FA95CBA}" type="pres">
      <dgm:prSet presAssocID="{645C3252-9FEC-4F89-9A36-E8AF7717F09C}" presName="hierChild6" presStyleCnt="0"/>
      <dgm:spPr/>
    </dgm:pt>
    <dgm:pt modelId="{3C101DA8-D939-4FF6-AA7F-4607ACCE5920}" type="pres">
      <dgm:prSet presAssocID="{645C3252-9FEC-4F89-9A36-E8AF7717F09C}" presName="hierChild7" presStyleCnt="0"/>
      <dgm:spPr/>
    </dgm:pt>
  </dgm:ptLst>
  <dgm:cxnLst>
    <dgm:cxn modelId="{3A262E00-A8A5-44EF-90F8-78603E79ECCD}" srcId="{5C95E506-7CDD-46A1-BDC3-278BCC4122AE}" destId="{6B28931D-EC26-490D-BDEC-7DCBF7381BF2}" srcOrd="0" destOrd="0" parTransId="{DEFB1E88-017D-4CE4-8241-D7C6C0352C5D}" sibTransId="{BFC8C370-0CCA-4817-A50E-E3BAC59B8588}"/>
    <dgm:cxn modelId="{C7485E06-7CAA-407F-B8EB-AA9955199784}" type="presOf" srcId="{6B28931D-EC26-490D-BDEC-7DCBF7381BF2}" destId="{713E0BA3-5ED5-405C-A7D0-60B73B0CCEAD}" srcOrd="0" destOrd="0" presId="urn:microsoft.com/office/officeart/2005/8/layout/orgChart1"/>
    <dgm:cxn modelId="{6A28E538-C546-4A29-99BE-A46118E682D6}" srcId="{4E0C75FA-70B7-4E02-8328-25C509D4B537}" destId="{645C3252-9FEC-4F89-9A36-E8AF7717F09C}" srcOrd="1" destOrd="0" parTransId="{36014E8E-B076-4CDD-B85C-BB88DB97A625}" sibTransId="{6A0DC25B-968D-4AE2-BCEE-D9117558B7EE}"/>
    <dgm:cxn modelId="{58E8125C-6D89-4705-9CED-FA137D5E6A87}" type="presOf" srcId="{4E0C75FA-70B7-4E02-8328-25C509D4B537}" destId="{116C3243-38A8-4BDC-9BA1-07669A8C0542}" srcOrd="0" destOrd="0" presId="urn:microsoft.com/office/officeart/2005/8/layout/orgChart1"/>
    <dgm:cxn modelId="{2C0FD042-4DDA-44DF-AC72-0C877F60453B}" type="presOf" srcId="{612E3199-F3FE-4111-BF1A-B62DEEF92CAE}" destId="{C4474C7C-4C6A-4CDE-845E-01C2C89EF931}" srcOrd="0" destOrd="0" presId="urn:microsoft.com/office/officeart/2005/8/layout/orgChart1"/>
    <dgm:cxn modelId="{ED42BF4B-1D26-447F-A49C-14096644E446}" type="presOf" srcId="{4E0C75FA-70B7-4E02-8328-25C509D4B537}" destId="{8E75CDEF-57B6-4526-B222-F4BCEC216002}" srcOrd="1" destOrd="0" presId="urn:microsoft.com/office/officeart/2005/8/layout/orgChart1"/>
    <dgm:cxn modelId="{1242AC70-9AF9-465D-97CD-E3D389BEEBED}" type="presOf" srcId="{2659C8B7-DC53-4021-B501-301BD79246FD}" destId="{9D4B8E48-BDB3-41F7-8AEF-9A52F6709CD5}" srcOrd="0" destOrd="0" presId="urn:microsoft.com/office/officeart/2005/8/layout/orgChart1"/>
    <dgm:cxn modelId="{E7E2F770-C424-468C-8947-E51D881065DB}" type="presOf" srcId="{6677A86E-7E25-4A8E-8C2B-790779A0520F}" destId="{880A9846-0568-47F0-B0E8-BB1A6CE8F233}" srcOrd="0" destOrd="0" presId="urn:microsoft.com/office/officeart/2005/8/layout/orgChart1"/>
    <dgm:cxn modelId="{FB3F6E53-E490-4A06-9A81-82BE93E09E0B}" type="presOf" srcId="{6B28931D-EC26-490D-BDEC-7DCBF7381BF2}" destId="{AB54458C-3D54-4013-948B-2B518F111255}" srcOrd="1" destOrd="0" presId="urn:microsoft.com/office/officeart/2005/8/layout/orgChart1"/>
    <dgm:cxn modelId="{F08B1478-D3AB-4147-BD51-19291D928324}" type="presOf" srcId="{0729AAFC-C345-42D9-8781-0D2D263846EB}" destId="{8B704F45-E416-4726-B172-D4B64EB79F2A}" srcOrd="0" destOrd="0" presId="urn:microsoft.com/office/officeart/2005/8/layout/orgChart1"/>
    <dgm:cxn modelId="{D2482B83-2E84-4B64-9C75-27A1D5571503}" srcId="{4E0C75FA-70B7-4E02-8328-25C509D4B537}" destId="{4209FDA5-1DEF-45EA-BE74-8FF7D3D9AE8D}" srcOrd="0" destOrd="0" parTransId="{0729AAFC-C345-42D9-8781-0D2D263846EB}" sibTransId="{5982D822-898F-456A-915F-0F356F84C7B3}"/>
    <dgm:cxn modelId="{A79AA984-BECD-4B39-93FB-994C50A98E45}" srcId="{6677A86E-7E25-4A8E-8C2B-790779A0520F}" destId="{5C95E506-7CDD-46A1-BDC3-278BCC4122AE}" srcOrd="0" destOrd="0" parTransId="{0412B040-0ADD-4496-B752-073B6ACBA59A}" sibTransId="{03E3666D-FE7A-4197-9C59-704863597EB9}"/>
    <dgm:cxn modelId="{45C5C385-38D7-4B81-8E48-FDC892C6B08A}" type="presOf" srcId="{5C95E506-7CDD-46A1-BDC3-278BCC4122AE}" destId="{D657BE53-56D4-448B-BFA9-D7E1539FE243}" srcOrd="1" destOrd="0" presId="urn:microsoft.com/office/officeart/2005/8/layout/orgChart1"/>
    <dgm:cxn modelId="{A2636288-F55E-4FF7-A36E-77784DCF2EAE}" type="presOf" srcId="{06A16410-11E1-4258-8A46-33C2A4002607}" destId="{36D5A4FE-67B4-4476-AD6D-BDE99E2B7A31}" srcOrd="0" destOrd="0" presId="urn:microsoft.com/office/officeart/2005/8/layout/orgChart1"/>
    <dgm:cxn modelId="{72F8878B-A719-428E-B0D7-65C3B0BCD27D}" type="presOf" srcId="{5C95E506-7CDD-46A1-BDC3-278BCC4122AE}" destId="{103C51A5-B4BA-42B6-B94C-A4C40FE52DFA}" srcOrd="0" destOrd="0" presId="urn:microsoft.com/office/officeart/2005/8/layout/orgChart1"/>
    <dgm:cxn modelId="{9308268C-BAA9-4A54-B6A7-AAD5663AC2F4}" type="presOf" srcId="{DEFB1E88-017D-4CE4-8241-D7C6C0352C5D}" destId="{28A832D8-70F7-4856-B939-9498B7A017F8}" srcOrd="0" destOrd="0" presId="urn:microsoft.com/office/officeart/2005/8/layout/orgChart1"/>
    <dgm:cxn modelId="{D9A3CD8C-3051-4E5A-A0D1-25CBDE1E015E}" srcId="{5C95E506-7CDD-46A1-BDC3-278BCC4122AE}" destId="{4E0C75FA-70B7-4E02-8328-25C509D4B537}" srcOrd="1" destOrd="0" parTransId="{06A16410-11E1-4258-8A46-33C2A4002607}" sibTransId="{DAF49B28-FEF5-4A96-B930-6DE8066CCD42}"/>
    <dgm:cxn modelId="{D7D25E94-F94D-400C-AA9F-3E67B44980CC}" type="presOf" srcId="{645C3252-9FEC-4F89-9A36-E8AF7717F09C}" destId="{2E0A36A6-DE47-48E5-A6F4-B54B7B8317C8}" srcOrd="0" destOrd="0" presId="urn:microsoft.com/office/officeart/2005/8/layout/orgChart1"/>
    <dgm:cxn modelId="{CB2592C1-19E5-4893-AABB-ABA769AE80AC}" type="presOf" srcId="{5F557E28-5F1F-4153-A6CE-A78601D8A9E8}" destId="{4C4DA9A0-E207-4226-969C-E8B0FFF93BA2}" srcOrd="0" destOrd="0" presId="urn:microsoft.com/office/officeart/2005/8/layout/orgChart1"/>
    <dgm:cxn modelId="{124498C4-59F6-43D1-91F6-73AE8F95F5CF}" type="presOf" srcId="{5F557E28-5F1F-4153-A6CE-A78601D8A9E8}" destId="{AA619E70-3C63-435D-A6AA-947B6A379D79}" srcOrd="1" destOrd="0" presId="urn:microsoft.com/office/officeart/2005/8/layout/orgChart1"/>
    <dgm:cxn modelId="{FDC9F6C4-1E98-4387-962E-ECAC7254EA9C}" srcId="{6B28931D-EC26-490D-BDEC-7DCBF7381BF2}" destId="{2659C8B7-DC53-4021-B501-301BD79246FD}" srcOrd="0" destOrd="0" parTransId="{612E3199-F3FE-4111-BF1A-B62DEEF92CAE}" sibTransId="{ECBA6533-EE3B-4D8D-B37C-DAC8507362CF}"/>
    <dgm:cxn modelId="{ED58A0C6-6E86-4958-A883-E8F05EB2B5E6}" type="presOf" srcId="{A40DBF31-C105-4B14-9F73-BFFB643EF341}" destId="{7735096A-1B33-4AB7-8F5B-C7E75825D401}" srcOrd="0" destOrd="0" presId="urn:microsoft.com/office/officeart/2005/8/layout/orgChart1"/>
    <dgm:cxn modelId="{B5DEF0D4-EC39-4A9F-8CDC-2AD1DAA6DBF0}" type="presOf" srcId="{2659C8B7-DC53-4021-B501-301BD79246FD}" destId="{B088268B-C316-4C4C-85B0-F973369D2EF8}" srcOrd="1" destOrd="0" presId="urn:microsoft.com/office/officeart/2005/8/layout/orgChart1"/>
    <dgm:cxn modelId="{B299A6D8-4174-4D2F-93C3-4319FBA1A58F}" type="presOf" srcId="{4209FDA5-1DEF-45EA-BE74-8FF7D3D9AE8D}" destId="{8E44178A-2E67-4F48-8DB7-45C04F8F899D}" srcOrd="1" destOrd="0" presId="urn:microsoft.com/office/officeart/2005/8/layout/orgChart1"/>
    <dgm:cxn modelId="{CC09FEDB-E0E0-4E72-8061-B1D457D1861E}" srcId="{6B28931D-EC26-490D-BDEC-7DCBF7381BF2}" destId="{5F557E28-5F1F-4153-A6CE-A78601D8A9E8}" srcOrd="1" destOrd="0" parTransId="{A40DBF31-C105-4B14-9F73-BFFB643EF341}" sibTransId="{B289093E-C0D4-4580-9AA0-DDE189F9D24A}"/>
    <dgm:cxn modelId="{47930AE7-60FC-4146-8889-529A6C22CB2F}" type="presOf" srcId="{36014E8E-B076-4CDD-B85C-BB88DB97A625}" destId="{C807D9DF-3ED5-45C1-B0C5-459AD1C8F5E2}" srcOrd="0" destOrd="0" presId="urn:microsoft.com/office/officeart/2005/8/layout/orgChart1"/>
    <dgm:cxn modelId="{C1A639F7-4F9F-4A81-8BA5-1286A108A402}" type="presOf" srcId="{4209FDA5-1DEF-45EA-BE74-8FF7D3D9AE8D}" destId="{70C1466F-EAB6-40E6-924C-437A4E32D736}" srcOrd="0" destOrd="0" presId="urn:microsoft.com/office/officeart/2005/8/layout/orgChart1"/>
    <dgm:cxn modelId="{0ED627FE-461B-43B2-9AEF-CE2E32E22F43}" type="presOf" srcId="{645C3252-9FEC-4F89-9A36-E8AF7717F09C}" destId="{2080076A-4BCD-406B-A026-9ED1599D413E}" srcOrd="1" destOrd="0" presId="urn:microsoft.com/office/officeart/2005/8/layout/orgChart1"/>
    <dgm:cxn modelId="{306FFA5F-93AF-40A3-A7D7-F996D9A9729E}" type="presParOf" srcId="{880A9846-0568-47F0-B0E8-BB1A6CE8F233}" destId="{AD09B452-9799-4604-9574-D053991684D1}" srcOrd="0" destOrd="0" presId="urn:microsoft.com/office/officeart/2005/8/layout/orgChart1"/>
    <dgm:cxn modelId="{1C32B15A-6B1F-453F-97E3-6AEFB2AD92E7}" type="presParOf" srcId="{AD09B452-9799-4604-9574-D053991684D1}" destId="{43ED8C0F-74F9-4560-BEA1-E507FF6249BE}" srcOrd="0" destOrd="0" presId="urn:microsoft.com/office/officeart/2005/8/layout/orgChart1"/>
    <dgm:cxn modelId="{137093F3-66EB-444A-BFAA-2C18479CFA0E}" type="presParOf" srcId="{43ED8C0F-74F9-4560-BEA1-E507FF6249BE}" destId="{103C51A5-B4BA-42B6-B94C-A4C40FE52DFA}" srcOrd="0" destOrd="0" presId="urn:microsoft.com/office/officeart/2005/8/layout/orgChart1"/>
    <dgm:cxn modelId="{C96C37C2-B4E1-4A01-98FA-9AA8B5384FDC}" type="presParOf" srcId="{43ED8C0F-74F9-4560-BEA1-E507FF6249BE}" destId="{D657BE53-56D4-448B-BFA9-D7E1539FE243}" srcOrd="1" destOrd="0" presId="urn:microsoft.com/office/officeart/2005/8/layout/orgChart1"/>
    <dgm:cxn modelId="{F1668F42-8DC3-40F3-A645-6915E19A06CE}" type="presParOf" srcId="{AD09B452-9799-4604-9574-D053991684D1}" destId="{99327473-D978-41E5-84B9-16163C5283AA}" srcOrd="1" destOrd="0" presId="urn:microsoft.com/office/officeart/2005/8/layout/orgChart1"/>
    <dgm:cxn modelId="{DE208746-7308-41C8-9515-B5EC62601709}" type="presParOf" srcId="{AD09B452-9799-4604-9574-D053991684D1}" destId="{D8376551-9A53-4F1F-9325-B6B24EC6D3DB}" srcOrd="2" destOrd="0" presId="urn:microsoft.com/office/officeart/2005/8/layout/orgChart1"/>
    <dgm:cxn modelId="{30C53386-F0DD-4D44-BCB7-DB61583C8B21}" type="presParOf" srcId="{D8376551-9A53-4F1F-9325-B6B24EC6D3DB}" destId="{28A832D8-70F7-4856-B939-9498B7A017F8}" srcOrd="0" destOrd="0" presId="urn:microsoft.com/office/officeart/2005/8/layout/orgChart1"/>
    <dgm:cxn modelId="{96A1C334-B276-43FD-9711-60260121AFED}" type="presParOf" srcId="{D8376551-9A53-4F1F-9325-B6B24EC6D3DB}" destId="{C710F097-2DDE-418A-8B4B-63DEF593930E}" srcOrd="1" destOrd="0" presId="urn:microsoft.com/office/officeart/2005/8/layout/orgChart1"/>
    <dgm:cxn modelId="{210DDA28-500F-4383-A03C-D2C0D435D706}" type="presParOf" srcId="{C710F097-2DDE-418A-8B4B-63DEF593930E}" destId="{AB30B56F-325E-4775-84B5-0035D18A7BC4}" srcOrd="0" destOrd="0" presId="urn:microsoft.com/office/officeart/2005/8/layout/orgChart1"/>
    <dgm:cxn modelId="{4F24A8D3-B670-4863-BEEF-AE9AB065785C}" type="presParOf" srcId="{AB30B56F-325E-4775-84B5-0035D18A7BC4}" destId="{713E0BA3-5ED5-405C-A7D0-60B73B0CCEAD}" srcOrd="0" destOrd="0" presId="urn:microsoft.com/office/officeart/2005/8/layout/orgChart1"/>
    <dgm:cxn modelId="{21572663-A7C1-4D07-A32D-53DBB1FC4468}" type="presParOf" srcId="{AB30B56F-325E-4775-84B5-0035D18A7BC4}" destId="{AB54458C-3D54-4013-948B-2B518F111255}" srcOrd="1" destOrd="0" presId="urn:microsoft.com/office/officeart/2005/8/layout/orgChart1"/>
    <dgm:cxn modelId="{D2C71DEA-F3B9-4788-AC8F-F371B2E7524E}" type="presParOf" srcId="{C710F097-2DDE-418A-8B4B-63DEF593930E}" destId="{F6680B08-0DEC-498E-BC51-ED1BF976F6AC}" srcOrd="1" destOrd="0" presId="urn:microsoft.com/office/officeart/2005/8/layout/orgChart1"/>
    <dgm:cxn modelId="{317B4E9A-CB0A-4083-8439-FAF89F2CBAC7}" type="presParOf" srcId="{C710F097-2DDE-418A-8B4B-63DEF593930E}" destId="{EB142450-21F3-4F72-8536-522F1E75EB70}" srcOrd="2" destOrd="0" presId="urn:microsoft.com/office/officeart/2005/8/layout/orgChart1"/>
    <dgm:cxn modelId="{81CE96E2-26EB-4470-8248-A1274C4EA7AA}" type="presParOf" srcId="{EB142450-21F3-4F72-8536-522F1E75EB70}" destId="{C4474C7C-4C6A-4CDE-845E-01C2C89EF931}" srcOrd="0" destOrd="0" presId="urn:microsoft.com/office/officeart/2005/8/layout/orgChart1"/>
    <dgm:cxn modelId="{59F04E91-3495-4A5F-8F8E-4A39E18B5DFD}" type="presParOf" srcId="{EB142450-21F3-4F72-8536-522F1E75EB70}" destId="{AFE319CF-6186-43E4-BF2C-CF833DBEFCA1}" srcOrd="1" destOrd="0" presId="urn:microsoft.com/office/officeart/2005/8/layout/orgChart1"/>
    <dgm:cxn modelId="{98EFED73-ED11-4727-B735-1E2A1EEF5ABE}" type="presParOf" srcId="{AFE319CF-6186-43E4-BF2C-CF833DBEFCA1}" destId="{EC86AD7A-3FBC-4215-91B7-C93D7097FCB5}" srcOrd="0" destOrd="0" presId="urn:microsoft.com/office/officeart/2005/8/layout/orgChart1"/>
    <dgm:cxn modelId="{8EFC90EF-BD3D-4B82-9AC5-86DFA92F04E4}" type="presParOf" srcId="{EC86AD7A-3FBC-4215-91B7-C93D7097FCB5}" destId="{9D4B8E48-BDB3-41F7-8AEF-9A52F6709CD5}" srcOrd="0" destOrd="0" presId="urn:microsoft.com/office/officeart/2005/8/layout/orgChart1"/>
    <dgm:cxn modelId="{CFD6CAB4-F9C4-4B59-83A8-B65E41BD4238}" type="presParOf" srcId="{EC86AD7A-3FBC-4215-91B7-C93D7097FCB5}" destId="{B088268B-C316-4C4C-85B0-F973369D2EF8}" srcOrd="1" destOrd="0" presId="urn:microsoft.com/office/officeart/2005/8/layout/orgChart1"/>
    <dgm:cxn modelId="{7157BB8F-8C9E-439F-A70A-C2CACAFC16AC}" type="presParOf" srcId="{AFE319CF-6186-43E4-BF2C-CF833DBEFCA1}" destId="{DADF8622-C616-41EF-ABAF-D7A301237132}" srcOrd="1" destOrd="0" presId="urn:microsoft.com/office/officeart/2005/8/layout/orgChart1"/>
    <dgm:cxn modelId="{4C168D13-6B3C-4E3D-AA87-6DE78E0987A1}" type="presParOf" srcId="{AFE319CF-6186-43E4-BF2C-CF833DBEFCA1}" destId="{DC98F9C3-7D48-4FF7-AFEA-5A66392E9657}" srcOrd="2" destOrd="0" presId="urn:microsoft.com/office/officeart/2005/8/layout/orgChart1"/>
    <dgm:cxn modelId="{7A0015F3-18AD-4DA2-AA5C-B37BFE877498}" type="presParOf" srcId="{EB142450-21F3-4F72-8536-522F1E75EB70}" destId="{7735096A-1B33-4AB7-8F5B-C7E75825D401}" srcOrd="2" destOrd="0" presId="urn:microsoft.com/office/officeart/2005/8/layout/orgChart1"/>
    <dgm:cxn modelId="{640B53E1-358C-45B6-A8B4-5DF038F31AE7}" type="presParOf" srcId="{EB142450-21F3-4F72-8536-522F1E75EB70}" destId="{8AC4FC04-3D59-4B19-991B-1AD5267B60F1}" srcOrd="3" destOrd="0" presId="urn:microsoft.com/office/officeart/2005/8/layout/orgChart1"/>
    <dgm:cxn modelId="{1B7E684A-B99B-471D-A3CF-A7DF6EAA5029}" type="presParOf" srcId="{8AC4FC04-3D59-4B19-991B-1AD5267B60F1}" destId="{38C911CF-673E-48E5-868B-4F3D3C573ED6}" srcOrd="0" destOrd="0" presId="urn:microsoft.com/office/officeart/2005/8/layout/orgChart1"/>
    <dgm:cxn modelId="{5441B160-6506-4B8B-9728-7D44D6CDD493}" type="presParOf" srcId="{38C911CF-673E-48E5-868B-4F3D3C573ED6}" destId="{4C4DA9A0-E207-4226-969C-E8B0FFF93BA2}" srcOrd="0" destOrd="0" presId="urn:microsoft.com/office/officeart/2005/8/layout/orgChart1"/>
    <dgm:cxn modelId="{6FBBA8C6-E926-497D-A373-F548D768ADB1}" type="presParOf" srcId="{38C911CF-673E-48E5-868B-4F3D3C573ED6}" destId="{AA619E70-3C63-435D-A6AA-947B6A379D79}" srcOrd="1" destOrd="0" presId="urn:microsoft.com/office/officeart/2005/8/layout/orgChart1"/>
    <dgm:cxn modelId="{962DD106-0878-4E82-9DD1-12AFFC825ED7}" type="presParOf" srcId="{8AC4FC04-3D59-4B19-991B-1AD5267B60F1}" destId="{498FC2EA-F083-4A2E-B57E-3BCEEDD1B4EC}" srcOrd="1" destOrd="0" presId="urn:microsoft.com/office/officeart/2005/8/layout/orgChart1"/>
    <dgm:cxn modelId="{B698B166-C473-459D-B482-99BD5F36F421}" type="presParOf" srcId="{8AC4FC04-3D59-4B19-991B-1AD5267B60F1}" destId="{1403B966-ED8D-4554-B8B6-4946F45740B3}" srcOrd="2" destOrd="0" presId="urn:microsoft.com/office/officeart/2005/8/layout/orgChart1"/>
    <dgm:cxn modelId="{82E6CD60-BA09-4289-A2EE-3753E645D013}" type="presParOf" srcId="{D8376551-9A53-4F1F-9325-B6B24EC6D3DB}" destId="{36D5A4FE-67B4-4476-AD6D-BDE99E2B7A31}" srcOrd="2" destOrd="0" presId="urn:microsoft.com/office/officeart/2005/8/layout/orgChart1"/>
    <dgm:cxn modelId="{1AB09168-B068-4A88-83D4-16C17025A676}" type="presParOf" srcId="{D8376551-9A53-4F1F-9325-B6B24EC6D3DB}" destId="{08758792-75F3-4A21-801F-5297041A3B82}" srcOrd="3" destOrd="0" presId="urn:microsoft.com/office/officeart/2005/8/layout/orgChart1"/>
    <dgm:cxn modelId="{5B142BD7-540C-44E6-985B-29CAEDBA56DA}" type="presParOf" srcId="{08758792-75F3-4A21-801F-5297041A3B82}" destId="{D100A339-7F7A-42AB-95EA-67956C7E2B5D}" srcOrd="0" destOrd="0" presId="urn:microsoft.com/office/officeart/2005/8/layout/orgChart1"/>
    <dgm:cxn modelId="{E156E347-74C6-4CC6-9C55-0DB90AA0B777}" type="presParOf" srcId="{D100A339-7F7A-42AB-95EA-67956C7E2B5D}" destId="{116C3243-38A8-4BDC-9BA1-07669A8C0542}" srcOrd="0" destOrd="0" presId="urn:microsoft.com/office/officeart/2005/8/layout/orgChart1"/>
    <dgm:cxn modelId="{1F441824-3E28-4A76-B7F6-4570839B0703}" type="presParOf" srcId="{D100A339-7F7A-42AB-95EA-67956C7E2B5D}" destId="{8E75CDEF-57B6-4526-B222-F4BCEC216002}" srcOrd="1" destOrd="0" presId="urn:microsoft.com/office/officeart/2005/8/layout/orgChart1"/>
    <dgm:cxn modelId="{7C2E7AAC-7059-424E-994E-E265CB3B92A2}" type="presParOf" srcId="{08758792-75F3-4A21-801F-5297041A3B82}" destId="{CBEBD406-27AD-4AB1-AD85-97E2F1D3CFB2}" srcOrd="1" destOrd="0" presId="urn:microsoft.com/office/officeart/2005/8/layout/orgChart1"/>
    <dgm:cxn modelId="{AFDBF844-34AB-4E6D-BBEC-8E0200F4A0CF}" type="presParOf" srcId="{08758792-75F3-4A21-801F-5297041A3B82}" destId="{F5942778-7151-40F0-BAF1-0B855FD6FF08}" srcOrd="2" destOrd="0" presId="urn:microsoft.com/office/officeart/2005/8/layout/orgChart1"/>
    <dgm:cxn modelId="{78AF0F7D-5EE1-4501-8119-6F10D077D2A8}" type="presParOf" srcId="{F5942778-7151-40F0-BAF1-0B855FD6FF08}" destId="{8B704F45-E416-4726-B172-D4B64EB79F2A}" srcOrd="0" destOrd="0" presId="urn:microsoft.com/office/officeart/2005/8/layout/orgChart1"/>
    <dgm:cxn modelId="{CA4AB0F9-2B1C-4DB4-9CEA-70DC8B123DD5}" type="presParOf" srcId="{F5942778-7151-40F0-BAF1-0B855FD6FF08}" destId="{813AF57B-0F0F-4023-A453-EBC412F27DD1}" srcOrd="1" destOrd="0" presId="urn:microsoft.com/office/officeart/2005/8/layout/orgChart1"/>
    <dgm:cxn modelId="{B1C7C27A-C903-4DD0-A11D-4FD6B3BC282F}" type="presParOf" srcId="{813AF57B-0F0F-4023-A453-EBC412F27DD1}" destId="{A63CA0FD-ADFB-4F7A-8C8C-15E5A482638B}" srcOrd="0" destOrd="0" presId="urn:microsoft.com/office/officeart/2005/8/layout/orgChart1"/>
    <dgm:cxn modelId="{C3D1047B-C20A-4E46-994D-9001632BEF0E}" type="presParOf" srcId="{A63CA0FD-ADFB-4F7A-8C8C-15E5A482638B}" destId="{70C1466F-EAB6-40E6-924C-437A4E32D736}" srcOrd="0" destOrd="0" presId="urn:microsoft.com/office/officeart/2005/8/layout/orgChart1"/>
    <dgm:cxn modelId="{ED6EB042-3096-4BE7-BF41-AE9688695CB2}" type="presParOf" srcId="{A63CA0FD-ADFB-4F7A-8C8C-15E5A482638B}" destId="{8E44178A-2E67-4F48-8DB7-45C04F8F899D}" srcOrd="1" destOrd="0" presId="urn:microsoft.com/office/officeart/2005/8/layout/orgChart1"/>
    <dgm:cxn modelId="{3FB40DFD-4797-4874-BBAA-C6B10E55984A}" type="presParOf" srcId="{813AF57B-0F0F-4023-A453-EBC412F27DD1}" destId="{D93F45C8-0D7E-4B45-A30A-241158B85609}" srcOrd="1" destOrd="0" presId="urn:microsoft.com/office/officeart/2005/8/layout/orgChart1"/>
    <dgm:cxn modelId="{15D4FBF7-3C2C-48F6-AFDD-B7772B516895}" type="presParOf" srcId="{813AF57B-0F0F-4023-A453-EBC412F27DD1}" destId="{1E915B85-178E-4352-9C20-09D15CA10910}" srcOrd="2" destOrd="0" presId="urn:microsoft.com/office/officeart/2005/8/layout/orgChart1"/>
    <dgm:cxn modelId="{993E3DC6-EE50-4C69-AD5F-01D283DD0D2F}" type="presParOf" srcId="{F5942778-7151-40F0-BAF1-0B855FD6FF08}" destId="{C807D9DF-3ED5-45C1-B0C5-459AD1C8F5E2}" srcOrd="2" destOrd="0" presId="urn:microsoft.com/office/officeart/2005/8/layout/orgChart1"/>
    <dgm:cxn modelId="{10AF9737-9B24-4917-9726-938F4D465C1B}" type="presParOf" srcId="{F5942778-7151-40F0-BAF1-0B855FD6FF08}" destId="{29D40A4C-58FA-484B-89A9-7E4AEF4CB223}" srcOrd="3" destOrd="0" presId="urn:microsoft.com/office/officeart/2005/8/layout/orgChart1"/>
    <dgm:cxn modelId="{FE23319A-E30F-49F9-9EF2-948D0BF66513}" type="presParOf" srcId="{29D40A4C-58FA-484B-89A9-7E4AEF4CB223}" destId="{1B76D634-A6D0-4AF2-A709-60C104B50D17}" srcOrd="0" destOrd="0" presId="urn:microsoft.com/office/officeart/2005/8/layout/orgChart1"/>
    <dgm:cxn modelId="{749618E7-8C11-443F-90CC-5E9F15050159}" type="presParOf" srcId="{1B76D634-A6D0-4AF2-A709-60C104B50D17}" destId="{2E0A36A6-DE47-48E5-A6F4-B54B7B8317C8}" srcOrd="0" destOrd="0" presId="urn:microsoft.com/office/officeart/2005/8/layout/orgChart1"/>
    <dgm:cxn modelId="{C4696EC2-4DB3-4FC3-ABA4-6EEC12120121}" type="presParOf" srcId="{1B76D634-A6D0-4AF2-A709-60C104B50D17}" destId="{2080076A-4BCD-406B-A026-9ED1599D413E}" srcOrd="1" destOrd="0" presId="urn:microsoft.com/office/officeart/2005/8/layout/orgChart1"/>
    <dgm:cxn modelId="{95C2343D-D522-4B6E-9C17-6DB34BFF9347}" type="presParOf" srcId="{29D40A4C-58FA-484B-89A9-7E4AEF4CB223}" destId="{38C48EC6-1C0B-4DEE-A06D-E0284FA95CBA}" srcOrd="1" destOrd="0" presId="urn:microsoft.com/office/officeart/2005/8/layout/orgChart1"/>
    <dgm:cxn modelId="{D5DDE594-3033-49B4-9B36-29C60B0E4383}" type="presParOf" srcId="{29D40A4C-58FA-484B-89A9-7E4AEF4CB223}" destId="{3C101DA8-D939-4FF6-AA7F-4607ACCE592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7D9DF-3ED5-45C1-B0C5-459AD1C8F5E2}">
      <dsp:nvSpPr>
        <dsp:cNvPr id="0" name=""/>
        <dsp:cNvSpPr/>
      </dsp:nvSpPr>
      <dsp:spPr>
        <a:xfrm>
          <a:off x="4175527" y="1896135"/>
          <a:ext cx="124292" cy="544521"/>
        </a:xfrm>
        <a:custGeom>
          <a:avLst/>
          <a:gdLst/>
          <a:ahLst/>
          <a:cxnLst/>
          <a:rect l="0" t="0" r="0" b="0"/>
          <a:pathLst>
            <a:path>
              <a:moveTo>
                <a:pt x="0" y="0"/>
              </a:moveTo>
              <a:lnTo>
                <a:pt x="0" y="544521"/>
              </a:lnTo>
              <a:lnTo>
                <a:pt x="124292" y="5445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704F45-E416-4726-B172-D4B64EB79F2A}">
      <dsp:nvSpPr>
        <dsp:cNvPr id="0" name=""/>
        <dsp:cNvSpPr/>
      </dsp:nvSpPr>
      <dsp:spPr>
        <a:xfrm>
          <a:off x="4051234" y="1896135"/>
          <a:ext cx="124292" cy="544521"/>
        </a:xfrm>
        <a:custGeom>
          <a:avLst/>
          <a:gdLst/>
          <a:ahLst/>
          <a:cxnLst/>
          <a:rect l="0" t="0" r="0" b="0"/>
          <a:pathLst>
            <a:path>
              <a:moveTo>
                <a:pt x="124292" y="0"/>
              </a:moveTo>
              <a:lnTo>
                <a:pt x="124292" y="544521"/>
              </a:lnTo>
              <a:lnTo>
                <a:pt x="0" y="5445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D5A4FE-67B4-4476-AD6D-BDE99E2B7A31}">
      <dsp:nvSpPr>
        <dsp:cNvPr id="0" name=""/>
        <dsp:cNvSpPr/>
      </dsp:nvSpPr>
      <dsp:spPr>
        <a:xfrm>
          <a:off x="2743200" y="1055678"/>
          <a:ext cx="840456" cy="544521"/>
        </a:xfrm>
        <a:custGeom>
          <a:avLst/>
          <a:gdLst/>
          <a:ahLst/>
          <a:cxnLst/>
          <a:rect l="0" t="0" r="0" b="0"/>
          <a:pathLst>
            <a:path>
              <a:moveTo>
                <a:pt x="0" y="0"/>
              </a:moveTo>
              <a:lnTo>
                <a:pt x="0" y="544521"/>
              </a:lnTo>
              <a:lnTo>
                <a:pt x="840456" y="5445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35096A-1B33-4AB7-8F5B-C7E75825D401}">
      <dsp:nvSpPr>
        <dsp:cNvPr id="0" name=""/>
        <dsp:cNvSpPr/>
      </dsp:nvSpPr>
      <dsp:spPr>
        <a:xfrm>
          <a:off x="1310872" y="1896135"/>
          <a:ext cx="124292" cy="544521"/>
        </a:xfrm>
        <a:custGeom>
          <a:avLst/>
          <a:gdLst/>
          <a:ahLst/>
          <a:cxnLst/>
          <a:rect l="0" t="0" r="0" b="0"/>
          <a:pathLst>
            <a:path>
              <a:moveTo>
                <a:pt x="0" y="0"/>
              </a:moveTo>
              <a:lnTo>
                <a:pt x="0" y="544521"/>
              </a:lnTo>
              <a:lnTo>
                <a:pt x="124292" y="5445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474C7C-4C6A-4CDE-845E-01C2C89EF931}">
      <dsp:nvSpPr>
        <dsp:cNvPr id="0" name=""/>
        <dsp:cNvSpPr/>
      </dsp:nvSpPr>
      <dsp:spPr>
        <a:xfrm>
          <a:off x="1186579" y="1896135"/>
          <a:ext cx="124292" cy="544521"/>
        </a:xfrm>
        <a:custGeom>
          <a:avLst/>
          <a:gdLst/>
          <a:ahLst/>
          <a:cxnLst/>
          <a:rect l="0" t="0" r="0" b="0"/>
          <a:pathLst>
            <a:path>
              <a:moveTo>
                <a:pt x="124292" y="0"/>
              </a:moveTo>
              <a:lnTo>
                <a:pt x="124292" y="544521"/>
              </a:lnTo>
              <a:lnTo>
                <a:pt x="0" y="5445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A832D8-70F7-4856-B939-9498B7A017F8}">
      <dsp:nvSpPr>
        <dsp:cNvPr id="0" name=""/>
        <dsp:cNvSpPr/>
      </dsp:nvSpPr>
      <dsp:spPr>
        <a:xfrm>
          <a:off x="1902743" y="1055678"/>
          <a:ext cx="840456" cy="544521"/>
        </a:xfrm>
        <a:custGeom>
          <a:avLst/>
          <a:gdLst/>
          <a:ahLst/>
          <a:cxnLst/>
          <a:rect l="0" t="0" r="0" b="0"/>
          <a:pathLst>
            <a:path>
              <a:moveTo>
                <a:pt x="840456" y="0"/>
              </a:moveTo>
              <a:lnTo>
                <a:pt x="840456" y="544521"/>
              </a:lnTo>
              <a:lnTo>
                <a:pt x="0" y="5445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3C51A5-B4BA-42B6-B94C-A4C40FE52DFA}">
      <dsp:nvSpPr>
        <dsp:cNvPr id="0" name=""/>
        <dsp:cNvSpPr/>
      </dsp:nvSpPr>
      <dsp:spPr>
        <a:xfrm>
          <a:off x="2151329" y="463807"/>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Head of Strategic Communications and Media</a:t>
          </a:r>
        </a:p>
      </dsp:txBody>
      <dsp:txXfrm>
        <a:off x="2151329" y="463807"/>
        <a:ext cx="1183741" cy="591870"/>
      </dsp:txXfrm>
    </dsp:sp>
    <dsp:sp modelId="{713E0BA3-5ED5-405C-A7D0-60B73B0CCEAD}">
      <dsp:nvSpPr>
        <dsp:cNvPr id="0" name=""/>
        <dsp:cNvSpPr/>
      </dsp:nvSpPr>
      <dsp:spPr>
        <a:xfrm>
          <a:off x="719001" y="1304264"/>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Media Manager</a:t>
          </a:r>
        </a:p>
      </dsp:txBody>
      <dsp:txXfrm>
        <a:off x="719001" y="1304264"/>
        <a:ext cx="1183741" cy="591870"/>
      </dsp:txXfrm>
    </dsp:sp>
    <dsp:sp modelId="{9D4B8E48-BDB3-41F7-8AEF-9A52F6709CD5}">
      <dsp:nvSpPr>
        <dsp:cNvPr id="0" name=""/>
        <dsp:cNvSpPr/>
      </dsp:nvSpPr>
      <dsp:spPr>
        <a:xfrm>
          <a:off x="2837"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Press Officer</a:t>
          </a:r>
        </a:p>
      </dsp:txBody>
      <dsp:txXfrm>
        <a:off x="2837" y="2144721"/>
        <a:ext cx="1183741" cy="591870"/>
      </dsp:txXfrm>
    </dsp:sp>
    <dsp:sp modelId="{4C4DA9A0-E207-4226-969C-E8B0FFF93BA2}">
      <dsp:nvSpPr>
        <dsp:cNvPr id="0" name=""/>
        <dsp:cNvSpPr/>
      </dsp:nvSpPr>
      <dsp:spPr>
        <a:xfrm>
          <a:off x="1435165"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Junior Press Officer</a:t>
          </a:r>
        </a:p>
      </dsp:txBody>
      <dsp:txXfrm>
        <a:off x="1435165" y="2144721"/>
        <a:ext cx="1183741" cy="591870"/>
      </dsp:txXfrm>
    </dsp:sp>
    <dsp:sp modelId="{116C3243-38A8-4BDC-9BA1-07669A8C0542}">
      <dsp:nvSpPr>
        <dsp:cNvPr id="0" name=""/>
        <dsp:cNvSpPr/>
      </dsp:nvSpPr>
      <dsp:spPr>
        <a:xfrm>
          <a:off x="3583656" y="1304264"/>
          <a:ext cx="1183741" cy="591870"/>
        </a:xfrm>
        <a:prstGeom prst="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rtl="0">
            <a:lnSpc>
              <a:spcPct val="90000"/>
            </a:lnSpc>
            <a:spcBef>
              <a:spcPct val="0"/>
            </a:spcBef>
            <a:spcAft>
              <a:spcPct val="35000"/>
            </a:spcAft>
            <a:buNone/>
          </a:pPr>
          <a:r>
            <a:rPr lang="en-GB" sz="1100" kern="1200"/>
            <a:t>Media Manager </a:t>
          </a:r>
        </a:p>
      </dsp:txBody>
      <dsp:txXfrm>
        <a:off x="3583656" y="1304264"/>
        <a:ext cx="1183741" cy="591870"/>
      </dsp:txXfrm>
    </dsp:sp>
    <dsp:sp modelId="{70C1466F-EAB6-40E6-924C-437A4E32D736}">
      <dsp:nvSpPr>
        <dsp:cNvPr id="0" name=""/>
        <dsp:cNvSpPr/>
      </dsp:nvSpPr>
      <dsp:spPr>
        <a:xfrm>
          <a:off x="2867492" y="2144721"/>
          <a:ext cx="1183741" cy="591870"/>
        </a:xfrm>
        <a:prstGeom prst="rect">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rtl="0">
            <a:lnSpc>
              <a:spcPct val="90000"/>
            </a:lnSpc>
            <a:spcBef>
              <a:spcPct val="0"/>
            </a:spcBef>
            <a:spcAft>
              <a:spcPct val="35000"/>
            </a:spcAft>
            <a:buNone/>
          </a:pPr>
          <a:r>
            <a:rPr lang="en-GB" sz="1100" kern="1200"/>
            <a:t>Press Officer (vacant role)</a:t>
          </a:r>
        </a:p>
      </dsp:txBody>
      <dsp:txXfrm>
        <a:off x="2867492" y="2144721"/>
        <a:ext cx="1183741" cy="591870"/>
      </dsp:txXfrm>
    </dsp:sp>
    <dsp:sp modelId="{2E0A36A6-DE47-48E5-A6F4-B54B7B8317C8}">
      <dsp:nvSpPr>
        <dsp:cNvPr id="0" name=""/>
        <dsp:cNvSpPr/>
      </dsp:nvSpPr>
      <dsp:spPr>
        <a:xfrm>
          <a:off x="4299820"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rtl="0">
            <a:lnSpc>
              <a:spcPct val="90000"/>
            </a:lnSpc>
            <a:spcBef>
              <a:spcPct val="0"/>
            </a:spcBef>
            <a:spcAft>
              <a:spcPct val="35000"/>
            </a:spcAft>
            <a:buNone/>
          </a:pPr>
          <a:r>
            <a:rPr lang="en-GB" sz="1100" kern="1200"/>
            <a:t>Junior Press Officer</a:t>
          </a:r>
        </a:p>
      </dsp:txBody>
      <dsp:txXfrm>
        <a:off x="4299820" y="2144721"/>
        <a:ext cx="1183741" cy="59187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C73D7B" w:rsidP="00C73D7B">
          <w:pPr>
            <w:pStyle w:val="868489DF4FBE43FA97017F56FA5DF5D71"/>
          </w:pPr>
          <w:r w:rsidRPr="00D06271">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C73D7B" w:rsidP="00C73D7B">
          <w:pPr>
            <w:pStyle w:val="7C25C9266BE0468CABEBBB36774BD0BB1"/>
          </w:pPr>
          <w:r w:rsidRPr="00D06271">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C73D7B" w:rsidP="00C73D7B">
          <w:pPr>
            <w:pStyle w:val="284CC671E61A4CF38A44BCA05713ABA21"/>
          </w:pPr>
          <w:r w:rsidRPr="00D06271">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C73D7B" w:rsidP="00C73D7B">
          <w:pPr>
            <w:pStyle w:val="68979B3E36F7477786E3EE292549279B"/>
          </w:pPr>
          <w:r w:rsidRPr="00D06271">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C73D7B" w:rsidP="00C73D7B">
          <w:pPr>
            <w:pStyle w:val="FD18342438894CFF9433C1AEE1EC58A7"/>
          </w:pPr>
          <w:r w:rsidRPr="00D06271">
            <w:rPr>
              <w:rStyle w:val="PlaceholderText"/>
              <w:rFonts w:asciiTheme="minorHAnsi" w:hAnsiTheme="minorHAnsi" w:cstheme="majorHAnsi"/>
              <w:color w:val="auto"/>
              <w:sz w:val="24"/>
              <w:szCs w:val="24"/>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C73D7B" w:rsidP="00C73D7B">
          <w:pPr>
            <w:pStyle w:val="E0213C0FA9CC449CBAFF8551382A469B1"/>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C73D7B" w:rsidRDefault="00C73D7B" w:rsidP="00C73D7B">
          <w:pPr>
            <w:pStyle w:val="E57B00104C6B4F5AAA5F1B6D8DEF35D91"/>
          </w:pPr>
          <w:r w:rsidRPr="008A7DAC">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C73D7B" w:rsidRDefault="00C73D7B" w:rsidP="00C73D7B">
          <w:pPr>
            <w:pStyle w:val="935EF8E848AE4E929B5105F1E4EADA101"/>
          </w:pPr>
          <w:r w:rsidRPr="008A7DAC">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C73D7B" w:rsidRDefault="00C73D7B" w:rsidP="00C73D7B">
          <w:pPr>
            <w:pStyle w:val="ECE7EC7B89C0464292F3C61D0FA892231"/>
          </w:pPr>
          <w:r w:rsidRPr="008A7DAC">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C73D7B" w:rsidRDefault="00C73D7B" w:rsidP="00C73D7B">
          <w:pPr>
            <w:pStyle w:val="D54E4DA9AC3B4CAB90B808DDF4BC7F491"/>
          </w:pPr>
          <w:r w:rsidRPr="008A7DAC">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C73D7B" w:rsidRDefault="00C73D7B" w:rsidP="00C73D7B">
          <w:pPr>
            <w:pStyle w:val="AF6B063EE5A5418FBA081C821970968F1"/>
          </w:pPr>
          <w:r w:rsidRPr="008A7DAC">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C73D7B" w:rsidRDefault="00C73D7B" w:rsidP="00C73D7B">
          <w:pPr>
            <w:pStyle w:val="BE0BEF2A332044FE894B9C7038BACDEF1"/>
          </w:pPr>
          <w:r w:rsidRPr="008A7DAC">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C73D7B" w:rsidRDefault="00C73D7B" w:rsidP="00C73D7B">
          <w:pPr>
            <w:pStyle w:val="5960B69E8C9544ABBFDF721DF4DEF4FD1"/>
          </w:pPr>
          <w:r w:rsidRPr="008A7DAC">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C73D7B" w:rsidRDefault="00C73D7B" w:rsidP="00C73D7B">
          <w:pPr>
            <w:pStyle w:val="5F6BD0CC3C334CB2979D9756470C6AF81"/>
          </w:pPr>
          <w:r w:rsidRPr="008A7DAC">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C73D7B" w:rsidRDefault="00C73D7B" w:rsidP="00C73D7B">
          <w:pPr>
            <w:pStyle w:val="36546FE7E83C493AA3A42188391CADAD1"/>
          </w:pPr>
          <w:r w:rsidRPr="008A7D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Univers (W1)">
    <w:altName w:val="Arial"/>
    <w:panose1 w:val="00000000000000000000"/>
    <w:charset w:val="00"/>
    <w:family w:val="swiss"/>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B0F6C"/>
    <w:rsid w:val="001C2EF7"/>
    <w:rsid w:val="001C4713"/>
    <w:rsid w:val="001D4D2A"/>
    <w:rsid w:val="00223DEC"/>
    <w:rsid w:val="002536D8"/>
    <w:rsid w:val="002625F8"/>
    <w:rsid w:val="002706ED"/>
    <w:rsid w:val="00273424"/>
    <w:rsid w:val="00286299"/>
    <w:rsid w:val="002E433B"/>
    <w:rsid w:val="00332048"/>
    <w:rsid w:val="00425D9A"/>
    <w:rsid w:val="00453278"/>
    <w:rsid w:val="0046645B"/>
    <w:rsid w:val="004D5958"/>
    <w:rsid w:val="004E4B1A"/>
    <w:rsid w:val="00542DE9"/>
    <w:rsid w:val="00586AE7"/>
    <w:rsid w:val="005D5E1B"/>
    <w:rsid w:val="0063341E"/>
    <w:rsid w:val="006614CD"/>
    <w:rsid w:val="006726D1"/>
    <w:rsid w:val="0067543F"/>
    <w:rsid w:val="00734E65"/>
    <w:rsid w:val="00776E98"/>
    <w:rsid w:val="00777003"/>
    <w:rsid w:val="007A4037"/>
    <w:rsid w:val="007E2A43"/>
    <w:rsid w:val="00804C97"/>
    <w:rsid w:val="00870828"/>
    <w:rsid w:val="00894FC2"/>
    <w:rsid w:val="008B63AC"/>
    <w:rsid w:val="00917544"/>
    <w:rsid w:val="009246D2"/>
    <w:rsid w:val="00945B44"/>
    <w:rsid w:val="00962225"/>
    <w:rsid w:val="00972ECE"/>
    <w:rsid w:val="009854E8"/>
    <w:rsid w:val="009D1435"/>
    <w:rsid w:val="00AC61F9"/>
    <w:rsid w:val="00B16542"/>
    <w:rsid w:val="00B42D70"/>
    <w:rsid w:val="00B61743"/>
    <w:rsid w:val="00B939FB"/>
    <w:rsid w:val="00C371DB"/>
    <w:rsid w:val="00C57752"/>
    <w:rsid w:val="00C73D7B"/>
    <w:rsid w:val="00D54E39"/>
    <w:rsid w:val="00D60C22"/>
    <w:rsid w:val="00DD69BD"/>
    <w:rsid w:val="00EB53E7"/>
    <w:rsid w:val="00EC174D"/>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3D7B"/>
    <w:rPr>
      <w:color w:val="808080"/>
    </w:rPr>
  </w:style>
  <w:style w:type="paragraph" w:customStyle="1" w:styleId="868489DF4FBE43FA97017F56FA5DF5D71">
    <w:name w:val="868489DF4FBE43FA97017F56FA5DF5D7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
    <w:name w:val="FD18342438894CFF9433C1AEE1EC58A7"/>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1">
    <w:name w:val="7C25C9266BE0468CABEBBB36774BD0BB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1">
    <w:name w:val="284CC671E61A4CF38A44BCA05713ABA2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
    <w:name w:val="68979B3E36F7477786E3EE292549279B"/>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1">
    <w:name w:val="E0213C0FA9CC449CBAFF8551382A469B1"/>
    <w:rsid w:val="00C73D7B"/>
    <w:pPr>
      <w:spacing w:before="240" w:after="240" w:line="240" w:lineRule="auto"/>
    </w:pPr>
    <w:rPr>
      <w:rFonts w:eastAsiaTheme="minorHAnsi"/>
      <w:kern w:val="0"/>
      <w:sz w:val="22"/>
      <w:szCs w:val="22"/>
      <w:lang w:eastAsia="en-US"/>
      <w14:ligatures w14:val="none"/>
    </w:rPr>
  </w:style>
  <w:style w:type="paragraph" w:customStyle="1" w:styleId="E57B00104C6B4F5AAA5F1B6D8DEF35D91">
    <w:name w:val="E57B00104C6B4F5AAA5F1B6D8DEF35D91"/>
    <w:rsid w:val="00C73D7B"/>
    <w:pPr>
      <w:spacing w:before="240" w:after="240" w:line="240" w:lineRule="auto"/>
    </w:pPr>
    <w:rPr>
      <w:rFonts w:eastAsiaTheme="minorHAnsi"/>
      <w:kern w:val="0"/>
      <w:sz w:val="22"/>
      <w:szCs w:val="22"/>
      <w:lang w:eastAsia="en-US"/>
      <w14:ligatures w14:val="none"/>
    </w:rPr>
  </w:style>
  <w:style w:type="paragraph" w:customStyle="1" w:styleId="935EF8E848AE4E929B5105F1E4EADA101">
    <w:name w:val="935EF8E848AE4E929B5105F1E4EADA101"/>
    <w:rsid w:val="00C73D7B"/>
    <w:pPr>
      <w:spacing w:before="240" w:after="240" w:line="240" w:lineRule="auto"/>
    </w:pPr>
    <w:rPr>
      <w:rFonts w:eastAsiaTheme="minorHAnsi"/>
      <w:kern w:val="0"/>
      <w:sz w:val="22"/>
      <w:szCs w:val="22"/>
      <w:lang w:eastAsia="en-US"/>
      <w14:ligatures w14:val="none"/>
    </w:rPr>
  </w:style>
  <w:style w:type="paragraph" w:customStyle="1" w:styleId="ECE7EC7B89C0464292F3C61D0FA892231">
    <w:name w:val="ECE7EC7B89C0464292F3C61D0FA892231"/>
    <w:rsid w:val="00C73D7B"/>
    <w:pPr>
      <w:spacing w:before="240" w:after="240" w:line="240" w:lineRule="auto"/>
    </w:pPr>
    <w:rPr>
      <w:rFonts w:eastAsiaTheme="minorHAnsi"/>
      <w:kern w:val="0"/>
      <w:sz w:val="22"/>
      <w:szCs w:val="22"/>
      <w:lang w:eastAsia="en-US"/>
      <w14:ligatures w14:val="none"/>
    </w:rPr>
  </w:style>
  <w:style w:type="paragraph" w:customStyle="1" w:styleId="D54E4DA9AC3B4CAB90B808DDF4BC7F491">
    <w:name w:val="D54E4DA9AC3B4CAB90B808DDF4BC7F491"/>
    <w:rsid w:val="00C73D7B"/>
    <w:pPr>
      <w:spacing w:before="240" w:after="240" w:line="240" w:lineRule="auto"/>
    </w:pPr>
    <w:rPr>
      <w:rFonts w:eastAsiaTheme="minorHAnsi"/>
      <w:kern w:val="0"/>
      <w:sz w:val="22"/>
      <w:szCs w:val="22"/>
      <w:lang w:eastAsia="en-US"/>
      <w14:ligatures w14:val="none"/>
    </w:rPr>
  </w:style>
  <w:style w:type="paragraph" w:customStyle="1" w:styleId="AF6B063EE5A5418FBA081C821970968F1">
    <w:name w:val="AF6B063EE5A5418FBA081C821970968F1"/>
    <w:rsid w:val="00C73D7B"/>
    <w:pPr>
      <w:spacing w:before="240" w:after="240" w:line="240" w:lineRule="auto"/>
    </w:pPr>
    <w:rPr>
      <w:rFonts w:eastAsiaTheme="minorHAnsi"/>
      <w:kern w:val="0"/>
      <w:sz w:val="22"/>
      <w:szCs w:val="22"/>
      <w:lang w:eastAsia="en-US"/>
      <w14:ligatures w14:val="none"/>
    </w:rPr>
  </w:style>
  <w:style w:type="paragraph" w:customStyle="1" w:styleId="BE0BEF2A332044FE894B9C7038BACDEF1">
    <w:name w:val="BE0BEF2A332044FE894B9C7038BACDEF1"/>
    <w:rsid w:val="00C73D7B"/>
    <w:pPr>
      <w:spacing w:before="240" w:after="240" w:line="240" w:lineRule="auto"/>
    </w:pPr>
    <w:rPr>
      <w:rFonts w:eastAsiaTheme="minorHAnsi"/>
      <w:kern w:val="0"/>
      <w:sz w:val="22"/>
      <w:szCs w:val="22"/>
      <w:lang w:eastAsia="en-US"/>
      <w14:ligatures w14:val="none"/>
    </w:rPr>
  </w:style>
  <w:style w:type="paragraph" w:customStyle="1" w:styleId="5960B69E8C9544ABBFDF721DF4DEF4FD1">
    <w:name w:val="5960B69E8C9544ABBFDF721DF4DEF4FD1"/>
    <w:rsid w:val="00C73D7B"/>
    <w:pPr>
      <w:spacing w:before="240" w:after="240" w:line="240" w:lineRule="auto"/>
    </w:pPr>
    <w:rPr>
      <w:rFonts w:eastAsiaTheme="minorHAnsi"/>
      <w:kern w:val="0"/>
      <w:sz w:val="22"/>
      <w:szCs w:val="22"/>
      <w:lang w:eastAsia="en-US"/>
      <w14:ligatures w14:val="none"/>
    </w:rPr>
  </w:style>
  <w:style w:type="paragraph" w:customStyle="1" w:styleId="5F6BD0CC3C334CB2979D9756470C6AF81">
    <w:name w:val="5F6BD0CC3C334CB2979D9756470C6AF81"/>
    <w:rsid w:val="00C73D7B"/>
    <w:pPr>
      <w:spacing w:before="240" w:after="240" w:line="240" w:lineRule="auto"/>
    </w:pPr>
    <w:rPr>
      <w:rFonts w:eastAsiaTheme="minorHAnsi"/>
      <w:kern w:val="0"/>
      <w:sz w:val="22"/>
      <w:szCs w:val="22"/>
      <w:lang w:eastAsia="en-US"/>
      <w14:ligatures w14:val="none"/>
    </w:rPr>
  </w:style>
  <w:style w:type="paragraph" w:customStyle="1" w:styleId="36546FE7E83C493AA3A42188391CADAD1">
    <w:name w:val="36546FE7E83C493AA3A42188391CADAD1"/>
    <w:rsid w:val="00C73D7B"/>
    <w:pPr>
      <w:spacing w:before="240" w:after="240" w:line="240" w:lineRule="auto"/>
    </w:pPr>
    <w:rPr>
      <w:rFonts w:eastAsiaTheme="minorHAnsi"/>
      <w:kern w:val="0"/>
      <w:sz w:val="22"/>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96a8a38-5593-4a1d-8402-439dcdce8397" ContentTypeId="0x010100B13D068D733B5B429BBCF59D6C60FE2D" PreviousValue="false"/>
</file>

<file path=customXml/item2.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ADA87F2944BACE46A6DBD164E6DE35A7" ma:contentTypeVersion="157" ma:contentTypeDescription="TLS Word document" ma:contentTypeScope="" ma:versionID="b047495a854dfe8d913ac70d4388e419">
  <xsd:schema xmlns:xsd="http://www.w3.org/2001/XMLSchema" xmlns:xs="http://www.w3.org/2001/XMLSchema" xmlns:p="http://schemas.microsoft.com/office/2006/metadata/properties" xmlns:ns2="c23d2192-f5b5-4a13-9a30-e0d79702362d" targetNamespace="http://schemas.microsoft.com/office/2006/metadata/properties" ma:root="true" ma:fieldsID="27bf29d89d84aece0786d9fcb6181165" ns2:_="">
    <xsd:import namespace="c23d2192-f5b5-4a13-9a30-e0d79702362d"/>
    <xsd:element name="properties">
      <xsd:complexType>
        <xsd:sequence>
          <xsd:element name="documentManagement">
            <xsd:complexType>
              <xsd:all>
                <xsd:element ref="ns2:TaxCatchAll" minOccurs="0"/>
                <xsd:element ref="ns2:TaxKeywordTaxHTField" minOccurs="0"/>
                <xsd:element ref="ns2:aca77e1b737b4c7ba3a234beb437bc8f" minOccurs="0"/>
                <xsd:element ref="ns2:TaxCatchAllLabel"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TaxCatchAll" ma:index="4" nillable="true" ma:displayName="Taxonomy Catch All Column" ma:hidden="true" ma:list="{827e3750-80fd-46f9-b516-df3063755ad8}" ma:internalName="TaxCatchAll" ma:showField="CatchAllData" ma:web="29b990b0-4da3-43ca-af23-fb56ff8b8f58">
      <xsd:complexType>
        <xsd:complexContent>
          <xsd:extension base="dms:MultiChoiceLookup">
            <xsd:sequence>
              <xsd:element name="Value" type="dms:Lookup" maxOccurs="unbounded" minOccurs="0" nillable="true"/>
            </xsd:sequence>
          </xsd:extension>
        </xsd:complexContent>
      </xsd:complexType>
    </xsd:element>
    <xsd:element name="TaxKeywordTaxHTField" ma:index="1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aca77e1b737b4c7ba3a234beb437bc8f" ma:index="12"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TaxCatchAllLabel" ma:index="13" nillable="true" ma:displayName="Taxonomy Catch All Column1" ma:hidden="true" ma:list="{827e3750-80fd-46f9-b516-df3063755ad8}" ma:internalName="TaxCatchAllLabel" ma:readOnly="true" ma:showField="CatchAllDataLabel" ma:web="29b990b0-4da3-43ca-af23-fb56ff8b8f58">
      <xsd:complexType>
        <xsd:complexContent>
          <xsd:extension base="dms:MultiChoiceLookup">
            <xsd:sequence>
              <xsd:element name="Value" type="dms:Lookup" maxOccurs="unbounded" minOccurs="0" nillable="true"/>
            </xsd:sequence>
          </xsd:extension>
        </xsd:complexContent>
      </xsd:complexType>
    </xsd:element>
    <xsd:element name="h5171c5b46ee4a5389e7dcf055796012" ma:index="14"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TaxKeywordTaxHTField xmlns="c23d2192-f5b5-4a13-9a30-e0d79702362d">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2.xml><?xml version="1.0" encoding="utf-8"?>
<ds:datastoreItem xmlns:ds="http://schemas.openxmlformats.org/officeDocument/2006/customXml" ds:itemID="{C375D79D-64FA-46F1-B1A5-A4528B280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4.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5.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514</Words>
  <Characters>2933</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James Rosenthal</cp:lastModifiedBy>
  <cp:revision>2</cp:revision>
  <cp:lastPrinted>2023-01-20T15:24:00Z</cp:lastPrinted>
  <dcterms:created xsi:type="dcterms:W3CDTF">2026-06-04T15:09:00Z</dcterms:created>
  <dcterms:modified xsi:type="dcterms:W3CDTF">2026-06-0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ADA87F2944BACE46A6DBD164E6DE35A7</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y fmtid="{D5CDD505-2E9C-101B-9397-08002B2CF9AE}" pid="39" name="oc8bc204536e4c44afb14be34eb7b607">
    <vt:lpwstr/>
  </property>
  <property fmtid="{D5CDD505-2E9C-101B-9397-08002B2CF9AE}" pid="40" name="o78b1d2a178d4a3cbe4f7fa3254d68da">
    <vt:lpwstr/>
  </property>
  <property fmtid="{D5CDD505-2E9C-101B-9397-08002B2CF9AE}" pid="41" name="c3f5b217e01c4ffdbac5137de6c0f113">
    <vt:lpwstr/>
  </property>
  <property fmtid="{D5CDD505-2E9C-101B-9397-08002B2CF9AE}" pid="42" name="e70b8404ee314c5c9935de9b90c4dab9">
    <vt:lpwstr/>
  </property>
</Properties>
</file>